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8C5B61" w14:textId="66E4BB9E" w:rsidR="0003011E" w:rsidRDefault="0003011E">
      <w:pPr>
        <w:pBdr>
          <w:top w:val="nil"/>
          <w:left w:val="nil"/>
          <w:bottom w:val="nil"/>
          <w:right w:val="nil"/>
          <w:between w:val="nil"/>
        </w:pBdr>
        <w:spacing w:before="0" w:after="200" w:line="240" w:lineRule="auto"/>
        <w:rPr>
          <w:color w:val="666666"/>
          <w:sz w:val="20"/>
          <w:szCs w:val="20"/>
        </w:rPr>
        <w:sectPr w:rsidR="0003011E" w:rsidSect="00AF2A13">
          <w:headerReference w:type="default" r:id="rId7"/>
          <w:headerReference w:type="first" r:id="rId8"/>
          <w:footerReference w:type="first" r:id="rId9"/>
          <w:pgSz w:w="12240" w:h="15840"/>
          <w:pgMar w:top="1080" w:right="1440" w:bottom="1080" w:left="1440" w:header="0" w:footer="720" w:gutter="0"/>
          <w:pgNumType w:start="1"/>
          <w:cols w:space="720"/>
          <w:titlePg/>
        </w:sectPr>
      </w:pPr>
      <w:r>
        <w:rPr>
          <w:noProof/>
        </w:rPr>
        <w:drawing>
          <wp:anchor distT="0" distB="0" distL="114300" distR="114300" simplePos="0" relativeHeight="251663360" behindDoc="0" locked="0" layoutInCell="1" allowOverlap="1" wp14:anchorId="79D72B81" wp14:editId="6FFE8EF6">
            <wp:simplePos x="0" y="0"/>
            <wp:positionH relativeFrom="page">
              <wp:align>right</wp:align>
            </wp:positionH>
            <wp:positionV relativeFrom="paragraph">
              <wp:posOffset>-682350</wp:posOffset>
            </wp:positionV>
            <wp:extent cx="7750946" cy="10954006"/>
            <wp:effectExtent l="0" t="0" r="2540" b="0"/>
            <wp:wrapNone/>
            <wp:docPr id="15383889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750946" cy="10954006"/>
                    </a:xfrm>
                    <a:prstGeom prst="rect">
                      <a:avLst/>
                    </a:prstGeom>
                    <a:noFill/>
                    <a:ln>
                      <a:noFill/>
                    </a:ln>
                  </pic:spPr>
                </pic:pic>
              </a:graphicData>
            </a:graphic>
          </wp:anchor>
        </w:drawing>
      </w:r>
    </w:p>
    <w:p w14:paraId="4EA37FD3" w14:textId="53774054" w:rsidR="001F254F" w:rsidRDefault="00D13C97">
      <w:pPr>
        <w:spacing w:before="0" w:line="240" w:lineRule="auto"/>
        <w:rPr>
          <w:b/>
          <w:color w:val="00AB44"/>
          <w:sz w:val="28"/>
          <w:szCs w:val="28"/>
        </w:rPr>
      </w:pPr>
      <w:r>
        <w:rPr>
          <w:b/>
          <w:color w:val="00AB44"/>
          <w:sz w:val="28"/>
          <w:szCs w:val="28"/>
        </w:rPr>
        <w:lastRenderedPageBreak/>
        <w:t>Anthony Frederick</w:t>
      </w:r>
    </w:p>
    <w:p w14:paraId="716B92DF" w14:textId="77777777" w:rsidR="001F254F" w:rsidRDefault="00F90226">
      <w:pPr>
        <w:spacing w:before="0" w:line="240" w:lineRule="auto"/>
      </w:pPr>
      <w:r>
        <w:rPr>
          <w:color w:val="666666"/>
          <w:sz w:val="20"/>
          <w:szCs w:val="20"/>
        </w:rPr>
        <w:t>Final Assessment Report Submission</w:t>
      </w:r>
    </w:p>
    <w:p w14:paraId="46EE7151" w14:textId="05E517B3" w:rsidR="001F254F" w:rsidRDefault="00F90226">
      <w:pPr>
        <w:pStyle w:val="Title"/>
      </w:pPr>
      <w:bookmarkStart w:id="0" w:name="_s80fwxwgoqbw" w:colFirst="0" w:colLast="0"/>
      <w:bookmarkEnd w:id="0"/>
      <w:r>
        <w:t xml:space="preserve">Case: </w:t>
      </w:r>
      <w:r w:rsidR="00D13C97">
        <w:t>Imperial Memory</w:t>
      </w:r>
    </w:p>
    <w:p w14:paraId="447E1774" w14:textId="51A0C40D" w:rsidR="001F254F" w:rsidRDefault="00D13C97">
      <w:pPr>
        <w:pStyle w:val="Subtitle"/>
        <w:rPr>
          <w:color w:val="00AB44"/>
        </w:rPr>
      </w:pPr>
      <w:bookmarkStart w:id="1" w:name="_ysrjjj4hcitd" w:colFirst="0" w:colLast="0"/>
      <w:bookmarkEnd w:id="1"/>
      <w:r>
        <w:rPr>
          <w:b/>
          <w:sz w:val="28"/>
          <w:szCs w:val="28"/>
        </w:rPr>
        <w:t>08/07/2024</w:t>
      </w:r>
    </w:p>
    <w:p w14:paraId="34568D9D" w14:textId="77777777" w:rsidR="001F254F" w:rsidRDefault="00F90226">
      <w:pPr>
        <w:pStyle w:val="Heading1"/>
      </w:pPr>
      <w:bookmarkStart w:id="2" w:name="_jltys38rhgql" w:colFirst="0" w:colLast="0"/>
      <w:bookmarkEnd w:id="2"/>
      <w:r>
        <w:t>Executive Summary</w:t>
      </w:r>
    </w:p>
    <w:p w14:paraId="1572D7B7" w14:textId="6A24AA4D" w:rsidR="006E7026" w:rsidRDefault="00A1084A">
      <w:pPr>
        <w:pBdr>
          <w:top w:val="nil"/>
          <w:left w:val="nil"/>
          <w:bottom w:val="nil"/>
          <w:right w:val="nil"/>
          <w:between w:val="nil"/>
        </w:pBdr>
        <w:spacing w:after="200"/>
      </w:pPr>
      <w:r>
        <w:t>Jules</w:t>
      </w:r>
      <w:r w:rsidR="004D6D39">
        <w:t>, a cyber researcher,</w:t>
      </w:r>
      <w:r>
        <w:t xml:space="preserve"> left his office on </w:t>
      </w:r>
      <w:proofErr w:type="gramStart"/>
      <w:r>
        <w:t>a way</w:t>
      </w:r>
      <w:proofErr w:type="gramEnd"/>
      <w:r>
        <w:t xml:space="preserve"> to a new job</w:t>
      </w:r>
      <w:r w:rsidR="00F031F9">
        <w:t>;</w:t>
      </w:r>
      <w:r w:rsidR="004207CD">
        <w:t xml:space="preserve"> and at his farewell party</w:t>
      </w:r>
      <w:r w:rsidR="00F031F9">
        <w:t>,</w:t>
      </w:r>
      <w:r w:rsidR="004207CD">
        <w:t xml:space="preserve"> I approached him and asked what the secret to his success was</w:t>
      </w:r>
      <w:r w:rsidR="004D6D39">
        <w:t xml:space="preserve">. Jules promised the next day the answer would be on my desktop. </w:t>
      </w:r>
      <w:r w:rsidR="006E7026">
        <w:t>When logging into my desktop the next day, I discovered a file with a note from Jules to always keep this in your memory.</w:t>
      </w:r>
    </w:p>
    <w:p w14:paraId="185DF0C4" w14:textId="43CF7526" w:rsidR="001D239F" w:rsidRDefault="00533ECB">
      <w:pPr>
        <w:pBdr>
          <w:top w:val="nil"/>
          <w:left w:val="nil"/>
          <w:bottom w:val="nil"/>
          <w:right w:val="nil"/>
          <w:between w:val="nil"/>
        </w:pBdr>
        <w:spacing w:after="200"/>
      </w:pPr>
      <w:r w:rsidRPr="00533ECB">
        <w:t>The objective of this investigation is to thoroughly examine the files Jules left on my desktop and unravel the mystery of his success. This task requires a detailed analysis of the documents, piecing together clues, and understanding the underlying principles that propelled Jules to his esteemed position. By meticulously reviewing the provided information, I hope to uncover valuable insights and strategies that contributed to his achievements, ultimately applying these lessons to my own professional growth.</w:t>
      </w:r>
    </w:p>
    <w:p w14:paraId="5A1B657D" w14:textId="77777777" w:rsidR="001F254F" w:rsidRDefault="00F90226">
      <w:pPr>
        <w:pStyle w:val="Heading1"/>
      </w:pPr>
      <w:bookmarkStart w:id="3" w:name="_dc59qx72n3x8" w:colFirst="0" w:colLast="0"/>
      <w:bookmarkEnd w:id="3"/>
      <w:r>
        <w:t>Findings and Analysis</w:t>
      </w:r>
    </w:p>
    <w:p w14:paraId="68116412" w14:textId="228DF82A" w:rsidR="001F254F" w:rsidRDefault="00F90226">
      <w:pPr>
        <w:spacing w:after="200"/>
      </w:pPr>
      <w:r>
        <w:t>Present the findings relevant to the investigation in a structured and detailed manner</w:t>
      </w:r>
      <w:r w:rsidR="002870E0">
        <w:t>.</w:t>
      </w:r>
      <w:r>
        <w:t xml:space="preserve"> For each finding, explain its cybersecurity context and its significance to the investigation.</w:t>
      </w: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1F254F" w14:paraId="7C37B13C" w14:textId="77777777">
        <w:tc>
          <w:tcPr>
            <w:tcW w:w="9360" w:type="dxa"/>
            <w:shd w:val="clear" w:color="auto" w:fill="F3F3F3"/>
            <w:tcMar>
              <w:top w:w="100" w:type="dxa"/>
              <w:left w:w="100" w:type="dxa"/>
              <w:bottom w:w="100" w:type="dxa"/>
              <w:right w:w="100" w:type="dxa"/>
            </w:tcMar>
          </w:tcPr>
          <w:tbl>
            <w:tblPr>
              <w:tblW w:w="91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10"/>
              <w:gridCol w:w="2115"/>
              <w:gridCol w:w="5310"/>
            </w:tblGrid>
            <w:tr w:rsidR="009A40E1" w14:paraId="57815EF6" w14:textId="77777777" w:rsidTr="00A832CA">
              <w:tc>
                <w:tcPr>
                  <w:tcW w:w="1710" w:type="dxa"/>
                  <w:shd w:val="clear" w:color="auto" w:fill="F3F3F3"/>
                  <w:tcMar>
                    <w:top w:w="100" w:type="dxa"/>
                    <w:left w:w="100" w:type="dxa"/>
                    <w:bottom w:w="100" w:type="dxa"/>
                    <w:right w:w="100" w:type="dxa"/>
                  </w:tcMar>
                </w:tcPr>
                <w:p w14:paraId="2CCE46B3" w14:textId="77777777" w:rsidR="009A40E1" w:rsidRDefault="009A40E1" w:rsidP="009A40E1">
                  <w:pPr>
                    <w:widowControl w:val="0"/>
                    <w:pBdr>
                      <w:top w:val="nil"/>
                      <w:left w:val="nil"/>
                      <w:bottom w:val="nil"/>
                      <w:right w:val="nil"/>
                      <w:between w:val="nil"/>
                    </w:pBdr>
                    <w:spacing w:before="0" w:line="240" w:lineRule="auto"/>
                    <w:rPr>
                      <w:rFonts w:ascii="Proxima Nova Semibold" w:eastAsia="Proxima Nova Semibold" w:hAnsi="Proxima Nova Semibold" w:cs="Proxima Nova Semibold"/>
                    </w:rPr>
                  </w:pPr>
                  <w:r>
                    <w:rPr>
                      <w:rFonts w:ascii="Proxima Nova Semibold" w:eastAsia="Proxima Nova Semibold" w:hAnsi="Proxima Nova Semibold" w:cs="Proxima Nova Semibold"/>
                    </w:rPr>
                    <w:t>Finding</w:t>
                  </w:r>
                </w:p>
              </w:tc>
              <w:tc>
                <w:tcPr>
                  <w:tcW w:w="2115" w:type="dxa"/>
                  <w:shd w:val="clear" w:color="auto" w:fill="F3F3F3"/>
                  <w:tcMar>
                    <w:top w:w="100" w:type="dxa"/>
                    <w:left w:w="100" w:type="dxa"/>
                    <w:bottom w:w="100" w:type="dxa"/>
                    <w:right w:w="100" w:type="dxa"/>
                  </w:tcMar>
                </w:tcPr>
                <w:p w14:paraId="007B1B05" w14:textId="77777777" w:rsidR="009A40E1" w:rsidRDefault="009A40E1" w:rsidP="009A40E1">
                  <w:pPr>
                    <w:widowControl w:val="0"/>
                    <w:pBdr>
                      <w:top w:val="nil"/>
                      <w:left w:val="nil"/>
                      <w:bottom w:val="nil"/>
                      <w:right w:val="nil"/>
                      <w:between w:val="nil"/>
                    </w:pBdr>
                    <w:spacing w:before="0" w:line="240" w:lineRule="auto"/>
                    <w:rPr>
                      <w:rFonts w:ascii="Proxima Nova Semibold" w:eastAsia="Proxima Nova Semibold" w:hAnsi="Proxima Nova Semibold" w:cs="Proxima Nova Semibold"/>
                    </w:rPr>
                  </w:pPr>
                  <w:r>
                    <w:rPr>
                      <w:rFonts w:ascii="Proxima Nova Semibold" w:eastAsia="Proxima Nova Semibold" w:hAnsi="Proxima Nova Semibold" w:cs="Proxima Nova Semibold"/>
                    </w:rPr>
                    <w:t>Finding Details</w:t>
                  </w:r>
                </w:p>
              </w:tc>
              <w:tc>
                <w:tcPr>
                  <w:tcW w:w="5310" w:type="dxa"/>
                  <w:shd w:val="clear" w:color="auto" w:fill="F3F3F3"/>
                  <w:tcMar>
                    <w:top w:w="100" w:type="dxa"/>
                    <w:left w:w="100" w:type="dxa"/>
                    <w:bottom w:w="100" w:type="dxa"/>
                    <w:right w:w="100" w:type="dxa"/>
                  </w:tcMar>
                </w:tcPr>
                <w:p w14:paraId="0DC84811" w14:textId="77777777" w:rsidR="009A40E1" w:rsidRDefault="009A40E1" w:rsidP="009A40E1">
                  <w:pPr>
                    <w:widowControl w:val="0"/>
                    <w:pBdr>
                      <w:top w:val="nil"/>
                      <w:left w:val="nil"/>
                      <w:bottom w:val="nil"/>
                      <w:right w:val="nil"/>
                      <w:between w:val="nil"/>
                    </w:pBdr>
                    <w:spacing w:before="0" w:line="240" w:lineRule="auto"/>
                    <w:rPr>
                      <w:rFonts w:ascii="Proxima Nova Semibold" w:eastAsia="Proxima Nova Semibold" w:hAnsi="Proxima Nova Semibold" w:cs="Proxima Nova Semibold"/>
                    </w:rPr>
                  </w:pPr>
                  <w:r>
                    <w:rPr>
                      <w:rFonts w:ascii="Proxima Nova Semibold" w:eastAsia="Proxima Nova Semibold" w:hAnsi="Proxima Nova Semibold" w:cs="Proxima Nova Semibold"/>
                    </w:rPr>
                    <w:t>Description</w:t>
                  </w:r>
                </w:p>
              </w:tc>
            </w:tr>
            <w:tr w:rsidR="009A40E1" w14:paraId="144B6A6B" w14:textId="77777777" w:rsidTr="00A832CA">
              <w:tc>
                <w:tcPr>
                  <w:tcW w:w="1710" w:type="dxa"/>
                  <w:shd w:val="clear" w:color="auto" w:fill="FFFFFF"/>
                  <w:tcMar>
                    <w:top w:w="100" w:type="dxa"/>
                    <w:left w:w="100" w:type="dxa"/>
                    <w:bottom w:w="100" w:type="dxa"/>
                    <w:right w:w="100" w:type="dxa"/>
                  </w:tcMar>
                </w:tcPr>
                <w:p w14:paraId="1924DDD9" w14:textId="6D5415C1" w:rsidR="009A40E1" w:rsidRDefault="009A40E1" w:rsidP="009A40E1">
                  <w:pPr>
                    <w:widowControl w:val="0"/>
                    <w:pBdr>
                      <w:top w:val="nil"/>
                      <w:left w:val="nil"/>
                      <w:bottom w:val="nil"/>
                      <w:right w:val="nil"/>
                      <w:between w:val="nil"/>
                    </w:pBdr>
                    <w:spacing w:before="0" w:line="240" w:lineRule="auto"/>
                  </w:pPr>
                  <w:r>
                    <w:t>Zip File</w:t>
                  </w:r>
                </w:p>
              </w:tc>
              <w:tc>
                <w:tcPr>
                  <w:tcW w:w="2115" w:type="dxa"/>
                  <w:shd w:val="clear" w:color="auto" w:fill="FFFFFF"/>
                  <w:tcMar>
                    <w:top w:w="100" w:type="dxa"/>
                    <w:left w:w="100" w:type="dxa"/>
                    <w:bottom w:w="100" w:type="dxa"/>
                    <w:right w:w="100" w:type="dxa"/>
                  </w:tcMar>
                </w:tcPr>
                <w:p w14:paraId="365F7ACA" w14:textId="5FE5F282" w:rsidR="009A40E1" w:rsidRDefault="00F87CD7" w:rsidP="009A40E1">
                  <w:pPr>
                    <w:widowControl w:val="0"/>
                    <w:pBdr>
                      <w:top w:val="nil"/>
                      <w:left w:val="nil"/>
                      <w:bottom w:val="nil"/>
                      <w:right w:val="nil"/>
                      <w:between w:val="nil"/>
                    </w:pBdr>
                    <w:spacing w:before="0" w:line="240" w:lineRule="auto"/>
                  </w:pPr>
                  <w:r>
                    <w:t>gift.7z</w:t>
                  </w:r>
                </w:p>
              </w:tc>
              <w:tc>
                <w:tcPr>
                  <w:tcW w:w="5310" w:type="dxa"/>
                  <w:shd w:val="clear" w:color="auto" w:fill="FFFFFF"/>
                  <w:tcMar>
                    <w:top w:w="100" w:type="dxa"/>
                    <w:left w:w="100" w:type="dxa"/>
                    <w:bottom w:w="100" w:type="dxa"/>
                    <w:right w:w="100" w:type="dxa"/>
                  </w:tcMar>
                </w:tcPr>
                <w:p w14:paraId="07F670A0" w14:textId="0174A768" w:rsidR="009A40E1" w:rsidRDefault="00A70F32" w:rsidP="009A40E1">
                  <w:pPr>
                    <w:widowControl w:val="0"/>
                    <w:pBdr>
                      <w:top w:val="nil"/>
                      <w:left w:val="nil"/>
                      <w:bottom w:val="nil"/>
                      <w:right w:val="nil"/>
                      <w:between w:val="nil"/>
                    </w:pBdr>
                    <w:spacing w:before="0" w:line="240" w:lineRule="auto"/>
                  </w:pPr>
                  <w:r>
                    <w:t xml:space="preserve">A compressed file utilizing 7-zip, </w:t>
                  </w:r>
                  <w:r w:rsidRPr="00A70F32">
                    <w:t>a free and open-source file archiver software used to compress and decompress files.</w:t>
                  </w:r>
                </w:p>
              </w:tc>
            </w:tr>
          </w:tbl>
          <w:p w14:paraId="45982D2B" w14:textId="2072FD2E" w:rsidR="009A40E1" w:rsidRDefault="00A70F32">
            <w:r>
              <w:t xml:space="preserve">This is how Jules packaged his </w:t>
            </w:r>
            <w:r w:rsidR="00806780">
              <w:t xml:space="preserve">test for me after I asked for the secret to his success. </w:t>
            </w:r>
            <w:r w:rsidR="00670AD9">
              <w:t xml:space="preserve">7-zip is a program that allows a user to </w:t>
            </w:r>
            <w:r w:rsidR="00D55D3C">
              <w:t>compress one or more files into smaller sizes.</w:t>
            </w:r>
            <w:r w:rsidR="00670AD9">
              <w:t xml:space="preserve"> </w:t>
            </w:r>
            <w:r w:rsidR="000B5FE3">
              <w:t xml:space="preserve">This </w:t>
            </w:r>
            <w:r w:rsidR="00D55D3C">
              <w:t xml:space="preserve">program </w:t>
            </w:r>
            <w:r w:rsidR="000B5FE3">
              <w:t>allowed</w:t>
            </w:r>
            <w:r w:rsidR="00D55D3C">
              <w:t xml:space="preserve"> Jules to compress </w:t>
            </w:r>
            <w:r w:rsidR="00B15AD4">
              <w:t>several folders and files into (1) file, and then secure that file further</w:t>
            </w:r>
            <w:r w:rsidR="00691C4E">
              <w:t xml:space="preserve"> requiring a password to obtain the data</w:t>
            </w:r>
            <w:r w:rsidR="003540A5">
              <w:t>.</w:t>
            </w:r>
            <w:r w:rsidR="00FD3947">
              <w:t xml:space="preserve"> </w:t>
            </w:r>
          </w:p>
          <w:tbl>
            <w:tblPr>
              <w:tblW w:w="91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10"/>
              <w:gridCol w:w="2115"/>
              <w:gridCol w:w="5310"/>
            </w:tblGrid>
            <w:tr w:rsidR="009A40E1" w14:paraId="4C64C9D5" w14:textId="77777777" w:rsidTr="00A832CA">
              <w:tc>
                <w:tcPr>
                  <w:tcW w:w="1710" w:type="dxa"/>
                  <w:shd w:val="clear" w:color="auto" w:fill="F3F3F3"/>
                  <w:tcMar>
                    <w:top w:w="100" w:type="dxa"/>
                    <w:left w:w="100" w:type="dxa"/>
                    <w:bottom w:w="100" w:type="dxa"/>
                    <w:right w:w="100" w:type="dxa"/>
                  </w:tcMar>
                </w:tcPr>
                <w:p w14:paraId="7A0995B2" w14:textId="77777777" w:rsidR="009A40E1" w:rsidRDefault="009A40E1" w:rsidP="009A40E1">
                  <w:pPr>
                    <w:widowControl w:val="0"/>
                    <w:pBdr>
                      <w:top w:val="nil"/>
                      <w:left w:val="nil"/>
                      <w:bottom w:val="nil"/>
                      <w:right w:val="nil"/>
                      <w:between w:val="nil"/>
                    </w:pBdr>
                    <w:spacing w:before="0" w:line="240" w:lineRule="auto"/>
                    <w:rPr>
                      <w:rFonts w:ascii="Proxima Nova Semibold" w:eastAsia="Proxima Nova Semibold" w:hAnsi="Proxima Nova Semibold" w:cs="Proxima Nova Semibold"/>
                    </w:rPr>
                  </w:pPr>
                  <w:r>
                    <w:rPr>
                      <w:rFonts w:ascii="Proxima Nova Semibold" w:eastAsia="Proxima Nova Semibold" w:hAnsi="Proxima Nova Semibold" w:cs="Proxima Nova Semibold"/>
                    </w:rPr>
                    <w:t>Finding</w:t>
                  </w:r>
                </w:p>
              </w:tc>
              <w:tc>
                <w:tcPr>
                  <w:tcW w:w="2115" w:type="dxa"/>
                  <w:shd w:val="clear" w:color="auto" w:fill="F3F3F3"/>
                  <w:tcMar>
                    <w:top w:w="100" w:type="dxa"/>
                    <w:left w:w="100" w:type="dxa"/>
                    <w:bottom w:w="100" w:type="dxa"/>
                    <w:right w:w="100" w:type="dxa"/>
                  </w:tcMar>
                </w:tcPr>
                <w:p w14:paraId="5CC0CE04" w14:textId="77777777" w:rsidR="009A40E1" w:rsidRDefault="009A40E1" w:rsidP="009A40E1">
                  <w:pPr>
                    <w:widowControl w:val="0"/>
                    <w:pBdr>
                      <w:top w:val="nil"/>
                      <w:left w:val="nil"/>
                      <w:bottom w:val="nil"/>
                      <w:right w:val="nil"/>
                      <w:between w:val="nil"/>
                    </w:pBdr>
                    <w:spacing w:before="0" w:line="240" w:lineRule="auto"/>
                    <w:rPr>
                      <w:rFonts w:ascii="Proxima Nova Semibold" w:eastAsia="Proxima Nova Semibold" w:hAnsi="Proxima Nova Semibold" w:cs="Proxima Nova Semibold"/>
                    </w:rPr>
                  </w:pPr>
                  <w:r>
                    <w:rPr>
                      <w:rFonts w:ascii="Proxima Nova Semibold" w:eastAsia="Proxima Nova Semibold" w:hAnsi="Proxima Nova Semibold" w:cs="Proxima Nova Semibold"/>
                    </w:rPr>
                    <w:t>Finding Details</w:t>
                  </w:r>
                </w:p>
              </w:tc>
              <w:tc>
                <w:tcPr>
                  <w:tcW w:w="5310" w:type="dxa"/>
                  <w:shd w:val="clear" w:color="auto" w:fill="F3F3F3"/>
                  <w:tcMar>
                    <w:top w:w="100" w:type="dxa"/>
                    <w:left w:w="100" w:type="dxa"/>
                    <w:bottom w:w="100" w:type="dxa"/>
                    <w:right w:w="100" w:type="dxa"/>
                  </w:tcMar>
                </w:tcPr>
                <w:p w14:paraId="6BAC4F22" w14:textId="77777777" w:rsidR="009A40E1" w:rsidRDefault="009A40E1" w:rsidP="009A40E1">
                  <w:pPr>
                    <w:widowControl w:val="0"/>
                    <w:pBdr>
                      <w:top w:val="nil"/>
                      <w:left w:val="nil"/>
                      <w:bottom w:val="nil"/>
                      <w:right w:val="nil"/>
                      <w:between w:val="nil"/>
                    </w:pBdr>
                    <w:spacing w:before="0" w:line="240" w:lineRule="auto"/>
                    <w:rPr>
                      <w:rFonts w:ascii="Proxima Nova Semibold" w:eastAsia="Proxima Nova Semibold" w:hAnsi="Proxima Nova Semibold" w:cs="Proxima Nova Semibold"/>
                    </w:rPr>
                  </w:pPr>
                  <w:r>
                    <w:rPr>
                      <w:rFonts w:ascii="Proxima Nova Semibold" w:eastAsia="Proxima Nova Semibold" w:hAnsi="Proxima Nova Semibold" w:cs="Proxima Nova Semibold"/>
                    </w:rPr>
                    <w:t>Description</w:t>
                  </w:r>
                </w:p>
              </w:tc>
            </w:tr>
            <w:tr w:rsidR="009A40E1" w14:paraId="7CD14636" w14:textId="77777777" w:rsidTr="00A832CA">
              <w:tc>
                <w:tcPr>
                  <w:tcW w:w="1710" w:type="dxa"/>
                  <w:shd w:val="clear" w:color="auto" w:fill="FFFFFF"/>
                  <w:tcMar>
                    <w:top w:w="100" w:type="dxa"/>
                    <w:left w:w="100" w:type="dxa"/>
                    <w:bottom w:w="100" w:type="dxa"/>
                    <w:right w:w="100" w:type="dxa"/>
                  </w:tcMar>
                </w:tcPr>
                <w:p w14:paraId="519FBB3B" w14:textId="1CF70A8B" w:rsidR="009A40E1" w:rsidRDefault="004E695F" w:rsidP="009A40E1">
                  <w:pPr>
                    <w:widowControl w:val="0"/>
                    <w:pBdr>
                      <w:top w:val="nil"/>
                      <w:left w:val="nil"/>
                      <w:bottom w:val="nil"/>
                      <w:right w:val="nil"/>
                      <w:between w:val="nil"/>
                    </w:pBdr>
                    <w:spacing w:before="0" w:line="240" w:lineRule="auto"/>
                  </w:pPr>
                  <w:r>
                    <w:t>Hash</w:t>
                  </w:r>
                </w:p>
              </w:tc>
              <w:tc>
                <w:tcPr>
                  <w:tcW w:w="2115" w:type="dxa"/>
                  <w:shd w:val="clear" w:color="auto" w:fill="FFFFFF"/>
                  <w:tcMar>
                    <w:top w:w="100" w:type="dxa"/>
                    <w:left w:w="100" w:type="dxa"/>
                    <w:bottom w:w="100" w:type="dxa"/>
                    <w:right w:w="100" w:type="dxa"/>
                  </w:tcMar>
                </w:tcPr>
                <w:p w14:paraId="77DEB1E1" w14:textId="76ACB546" w:rsidR="009A40E1" w:rsidRDefault="004E695F" w:rsidP="009A40E1">
                  <w:pPr>
                    <w:widowControl w:val="0"/>
                    <w:pBdr>
                      <w:top w:val="nil"/>
                      <w:left w:val="nil"/>
                      <w:bottom w:val="nil"/>
                      <w:right w:val="nil"/>
                      <w:between w:val="nil"/>
                    </w:pBdr>
                    <w:spacing w:before="0" w:line="240" w:lineRule="auto"/>
                  </w:pPr>
                  <w:r>
                    <w:t>md5sum</w:t>
                  </w:r>
                  <w:r w:rsidR="009A40E1">
                    <w:t xml:space="preserve"> </w:t>
                  </w:r>
                </w:p>
              </w:tc>
              <w:tc>
                <w:tcPr>
                  <w:tcW w:w="5310" w:type="dxa"/>
                  <w:shd w:val="clear" w:color="auto" w:fill="FFFFFF"/>
                  <w:tcMar>
                    <w:top w:w="100" w:type="dxa"/>
                    <w:left w:w="100" w:type="dxa"/>
                    <w:bottom w:w="100" w:type="dxa"/>
                    <w:right w:w="100" w:type="dxa"/>
                  </w:tcMar>
                </w:tcPr>
                <w:p w14:paraId="355AF0B6" w14:textId="303BE8A6" w:rsidR="009A40E1" w:rsidRDefault="00FD3947" w:rsidP="009A40E1">
                  <w:pPr>
                    <w:widowControl w:val="0"/>
                    <w:pBdr>
                      <w:top w:val="nil"/>
                      <w:left w:val="nil"/>
                      <w:bottom w:val="nil"/>
                      <w:right w:val="nil"/>
                      <w:between w:val="nil"/>
                    </w:pBdr>
                    <w:spacing w:before="0" w:line="240" w:lineRule="auto"/>
                  </w:pPr>
                  <w:r w:rsidRPr="00F87CD7">
                    <w:t xml:space="preserve">A widely used cryptographic hash function that produces a 128-bit (16-byte) hash value from input </w:t>
                  </w:r>
                  <w:r w:rsidRPr="00F87CD7">
                    <w:lastRenderedPageBreak/>
                    <w:t>data.</w:t>
                  </w:r>
                </w:p>
              </w:tc>
            </w:tr>
          </w:tbl>
          <w:p w14:paraId="79AFEB22" w14:textId="2BD1FCC3" w:rsidR="009A40E1" w:rsidRDefault="00FD3947">
            <w:r>
              <w:lastRenderedPageBreak/>
              <w:t xml:space="preserve">This is how we were able to find the </w:t>
            </w:r>
            <w:r w:rsidR="00533598">
              <w:t xml:space="preserve">hash flag for the challenge. Like the description says, this is a widely used function that produces a hash of a file that is unique to the data within it. If data is altered the hash would be different. </w:t>
            </w:r>
          </w:p>
          <w:tbl>
            <w:tblPr>
              <w:tblW w:w="91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10"/>
              <w:gridCol w:w="2115"/>
              <w:gridCol w:w="5310"/>
            </w:tblGrid>
            <w:tr w:rsidR="009A40E1" w14:paraId="08FACE62" w14:textId="77777777" w:rsidTr="00A832CA">
              <w:tc>
                <w:tcPr>
                  <w:tcW w:w="1710" w:type="dxa"/>
                  <w:shd w:val="clear" w:color="auto" w:fill="F3F3F3"/>
                  <w:tcMar>
                    <w:top w:w="100" w:type="dxa"/>
                    <w:left w:w="100" w:type="dxa"/>
                    <w:bottom w:w="100" w:type="dxa"/>
                    <w:right w:w="100" w:type="dxa"/>
                  </w:tcMar>
                </w:tcPr>
                <w:p w14:paraId="6CDC78C0" w14:textId="77777777" w:rsidR="009A40E1" w:rsidRDefault="009A40E1" w:rsidP="009A40E1">
                  <w:pPr>
                    <w:widowControl w:val="0"/>
                    <w:pBdr>
                      <w:top w:val="nil"/>
                      <w:left w:val="nil"/>
                      <w:bottom w:val="nil"/>
                      <w:right w:val="nil"/>
                      <w:between w:val="nil"/>
                    </w:pBdr>
                    <w:spacing w:before="0" w:line="240" w:lineRule="auto"/>
                    <w:rPr>
                      <w:rFonts w:ascii="Proxima Nova Semibold" w:eastAsia="Proxima Nova Semibold" w:hAnsi="Proxima Nova Semibold" w:cs="Proxima Nova Semibold"/>
                    </w:rPr>
                  </w:pPr>
                  <w:r>
                    <w:rPr>
                      <w:rFonts w:ascii="Proxima Nova Semibold" w:eastAsia="Proxima Nova Semibold" w:hAnsi="Proxima Nova Semibold" w:cs="Proxima Nova Semibold"/>
                    </w:rPr>
                    <w:t>Finding</w:t>
                  </w:r>
                </w:p>
              </w:tc>
              <w:tc>
                <w:tcPr>
                  <w:tcW w:w="2115" w:type="dxa"/>
                  <w:shd w:val="clear" w:color="auto" w:fill="F3F3F3"/>
                  <w:tcMar>
                    <w:top w:w="100" w:type="dxa"/>
                    <w:left w:w="100" w:type="dxa"/>
                    <w:bottom w:w="100" w:type="dxa"/>
                    <w:right w:w="100" w:type="dxa"/>
                  </w:tcMar>
                </w:tcPr>
                <w:p w14:paraId="61115243" w14:textId="77777777" w:rsidR="009A40E1" w:rsidRDefault="009A40E1" w:rsidP="009A40E1">
                  <w:pPr>
                    <w:widowControl w:val="0"/>
                    <w:pBdr>
                      <w:top w:val="nil"/>
                      <w:left w:val="nil"/>
                      <w:bottom w:val="nil"/>
                      <w:right w:val="nil"/>
                      <w:between w:val="nil"/>
                    </w:pBdr>
                    <w:spacing w:before="0" w:line="240" w:lineRule="auto"/>
                    <w:rPr>
                      <w:rFonts w:ascii="Proxima Nova Semibold" w:eastAsia="Proxima Nova Semibold" w:hAnsi="Proxima Nova Semibold" w:cs="Proxima Nova Semibold"/>
                    </w:rPr>
                  </w:pPr>
                  <w:r>
                    <w:rPr>
                      <w:rFonts w:ascii="Proxima Nova Semibold" w:eastAsia="Proxima Nova Semibold" w:hAnsi="Proxima Nova Semibold" w:cs="Proxima Nova Semibold"/>
                    </w:rPr>
                    <w:t>Finding Details</w:t>
                  </w:r>
                </w:p>
              </w:tc>
              <w:tc>
                <w:tcPr>
                  <w:tcW w:w="5310" w:type="dxa"/>
                  <w:shd w:val="clear" w:color="auto" w:fill="F3F3F3"/>
                  <w:tcMar>
                    <w:top w:w="100" w:type="dxa"/>
                    <w:left w:w="100" w:type="dxa"/>
                    <w:bottom w:w="100" w:type="dxa"/>
                    <w:right w:w="100" w:type="dxa"/>
                  </w:tcMar>
                </w:tcPr>
                <w:p w14:paraId="708DBF8F" w14:textId="77777777" w:rsidR="009A40E1" w:rsidRDefault="009A40E1" w:rsidP="009A40E1">
                  <w:pPr>
                    <w:widowControl w:val="0"/>
                    <w:pBdr>
                      <w:top w:val="nil"/>
                      <w:left w:val="nil"/>
                      <w:bottom w:val="nil"/>
                      <w:right w:val="nil"/>
                      <w:between w:val="nil"/>
                    </w:pBdr>
                    <w:spacing w:before="0" w:line="240" w:lineRule="auto"/>
                    <w:rPr>
                      <w:rFonts w:ascii="Proxima Nova Semibold" w:eastAsia="Proxima Nova Semibold" w:hAnsi="Proxima Nova Semibold" w:cs="Proxima Nova Semibold"/>
                    </w:rPr>
                  </w:pPr>
                  <w:r>
                    <w:rPr>
                      <w:rFonts w:ascii="Proxima Nova Semibold" w:eastAsia="Proxima Nova Semibold" w:hAnsi="Proxima Nova Semibold" w:cs="Proxima Nova Semibold"/>
                    </w:rPr>
                    <w:t>Description</w:t>
                  </w:r>
                </w:p>
              </w:tc>
            </w:tr>
            <w:tr w:rsidR="009A40E1" w14:paraId="50F9405D" w14:textId="77777777" w:rsidTr="00A832CA">
              <w:tc>
                <w:tcPr>
                  <w:tcW w:w="1710" w:type="dxa"/>
                  <w:shd w:val="clear" w:color="auto" w:fill="FFFFFF"/>
                  <w:tcMar>
                    <w:top w:w="100" w:type="dxa"/>
                    <w:left w:w="100" w:type="dxa"/>
                    <w:bottom w:w="100" w:type="dxa"/>
                    <w:right w:w="100" w:type="dxa"/>
                  </w:tcMar>
                </w:tcPr>
                <w:p w14:paraId="18CC3BC7" w14:textId="77777777" w:rsidR="009A40E1" w:rsidRDefault="009A40E1" w:rsidP="009A40E1">
                  <w:pPr>
                    <w:widowControl w:val="0"/>
                    <w:pBdr>
                      <w:top w:val="nil"/>
                      <w:left w:val="nil"/>
                      <w:bottom w:val="nil"/>
                      <w:right w:val="nil"/>
                      <w:between w:val="nil"/>
                    </w:pBdr>
                    <w:spacing w:before="0" w:line="240" w:lineRule="auto"/>
                  </w:pPr>
                  <w:r>
                    <w:t>Strings</w:t>
                  </w:r>
                </w:p>
              </w:tc>
              <w:tc>
                <w:tcPr>
                  <w:tcW w:w="2115" w:type="dxa"/>
                  <w:shd w:val="clear" w:color="auto" w:fill="FFFFFF"/>
                  <w:tcMar>
                    <w:top w:w="100" w:type="dxa"/>
                    <w:left w:w="100" w:type="dxa"/>
                    <w:bottom w:w="100" w:type="dxa"/>
                    <w:right w:w="100" w:type="dxa"/>
                  </w:tcMar>
                </w:tcPr>
                <w:p w14:paraId="6E1E0147" w14:textId="6B7FAAC9" w:rsidR="009A40E1" w:rsidRDefault="00533598" w:rsidP="009A40E1">
                  <w:pPr>
                    <w:widowControl w:val="0"/>
                    <w:pBdr>
                      <w:top w:val="nil"/>
                      <w:left w:val="nil"/>
                      <w:bottom w:val="nil"/>
                      <w:right w:val="nil"/>
                      <w:between w:val="nil"/>
                    </w:pBdr>
                    <w:spacing w:before="0" w:line="240" w:lineRule="auto"/>
                  </w:pPr>
                  <w:r>
                    <w:t>Command line tool.</w:t>
                  </w:r>
                </w:p>
              </w:tc>
              <w:tc>
                <w:tcPr>
                  <w:tcW w:w="5310" w:type="dxa"/>
                  <w:shd w:val="clear" w:color="auto" w:fill="FFFFFF"/>
                  <w:tcMar>
                    <w:top w:w="100" w:type="dxa"/>
                    <w:left w:w="100" w:type="dxa"/>
                    <w:bottom w:w="100" w:type="dxa"/>
                    <w:right w:w="100" w:type="dxa"/>
                  </w:tcMar>
                </w:tcPr>
                <w:p w14:paraId="102405A5" w14:textId="31838F40" w:rsidR="009A40E1" w:rsidRDefault="00533598" w:rsidP="009A40E1">
                  <w:pPr>
                    <w:widowControl w:val="0"/>
                    <w:pBdr>
                      <w:top w:val="nil"/>
                      <w:left w:val="nil"/>
                      <w:bottom w:val="nil"/>
                      <w:right w:val="nil"/>
                      <w:between w:val="nil"/>
                    </w:pBdr>
                    <w:spacing w:before="0" w:line="240" w:lineRule="auto"/>
                  </w:pPr>
                  <w:r>
                    <w:t>This command-line tool</w:t>
                  </w:r>
                  <w:r w:rsidRPr="00F87CD7">
                    <w:t xml:space="preserve"> </w:t>
                  </w:r>
                  <w:r w:rsidR="00AB0752">
                    <w:t xml:space="preserve">scans </w:t>
                  </w:r>
                  <w:r w:rsidRPr="00F87CD7">
                    <w:t>files and prints sequences of printable characters, which can be useful for finding hidden text in executables or memory dumps.</w:t>
                  </w:r>
                </w:p>
              </w:tc>
            </w:tr>
          </w:tbl>
          <w:p w14:paraId="3BF68D80" w14:textId="77777777" w:rsidR="009A40E1" w:rsidRDefault="006E07A8">
            <w:r>
              <w:t xml:space="preserve">The </w:t>
            </w:r>
            <w:proofErr w:type="spellStart"/>
            <w:proofErr w:type="gramStart"/>
            <w:r>
              <w:t>Emperor</w:t>
            </w:r>
            <w:proofErr w:type="gramEnd"/>
            <w:r>
              <w:t>.vmem</w:t>
            </w:r>
            <w:proofErr w:type="spellEnd"/>
            <w:r>
              <w:t xml:space="preserve"> file held the password to extract the files from the gift.7z zip file</w:t>
            </w:r>
            <w:r w:rsidR="00250F02">
              <w:t xml:space="preserve">. </w:t>
            </w:r>
            <w:proofErr w:type="gramStart"/>
            <w:r w:rsidR="00250F02">
              <w:t>In order to</w:t>
            </w:r>
            <w:proofErr w:type="gramEnd"/>
            <w:r w:rsidR="00250F02">
              <w:t xml:space="preserve"> get this information</w:t>
            </w:r>
            <w:r w:rsidR="00AB0752">
              <w:t>,</w:t>
            </w:r>
            <w:r w:rsidR="00250F02">
              <w:t xml:space="preserve"> a strings command had to be run on the file to find </w:t>
            </w:r>
            <w:r w:rsidR="00AB0752">
              <w:t xml:space="preserve">the data in a legible form. </w:t>
            </w:r>
          </w:p>
          <w:tbl>
            <w:tblPr>
              <w:tblW w:w="91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10"/>
              <w:gridCol w:w="2115"/>
              <w:gridCol w:w="5310"/>
            </w:tblGrid>
            <w:tr w:rsidR="00AB0752" w14:paraId="2A5DF342" w14:textId="77777777" w:rsidTr="00A832CA">
              <w:tc>
                <w:tcPr>
                  <w:tcW w:w="1710" w:type="dxa"/>
                  <w:shd w:val="clear" w:color="auto" w:fill="F3F3F3"/>
                  <w:tcMar>
                    <w:top w:w="100" w:type="dxa"/>
                    <w:left w:w="100" w:type="dxa"/>
                    <w:bottom w:w="100" w:type="dxa"/>
                    <w:right w:w="100" w:type="dxa"/>
                  </w:tcMar>
                </w:tcPr>
                <w:p w14:paraId="7C9F38DE" w14:textId="77777777" w:rsidR="00AB0752" w:rsidRDefault="00AB0752" w:rsidP="00AB0752">
                  <w:pPr>
                    <w:widowControl w:val="0"/>
                    <w:pBdr>
                      <w:top w:val="nil"/>
                      <w:left w:val="nil"/>
                      <w:bottom w:val="nil"/>
                      <w:right w:val="nil"/>
                      <w:between w:val="nil"/>
                    </w:pBdr>
                    <w:spacing w:before="0" w:line="240" w:lineRule="auto"/>
                    <w:rPr>
                      <w:rFonts w:ascii="Proxima Nova Semibold" w:eastAsia="Proxima Nova Semibold" w:hAnsi="Proxima Nova Semibold" w:cs="Proxima Nova Semibold"/>
                    </w:rPr>
                  </w:pPr>
                  <w:r>
                    <w:rPr>
                      <w:rFonts w:ascii="Proxima Nova Semibold" w:eastAsia="Proxima Nova Semibold" w:hAnsi="Proxima Nova Semibold" w:cs="Proxima Nova Semibold"/>
                    </w:rPr>
                    <w:t>Finding</w:t>
                  </w:r>
                </w:p>
              </w:tc>
              <w:tc>
                <w:tcPr>
                  <w:tcW w:w="2115" w:type="dxa"/>
                  <w:shd w:val="clear" w:color="auto" w:fill="F3F3F3"/>
                  <w:tcMar>
                    <w:top w:w="100" w:type="dxa"/>
                    <w:left w:w="100" w:type="dxa"/>
                    <w:bottom w:w="100" w:type="dxa"/>
                    <w:right w:w="100" w:type="dxa"/>
                  </w:tcMar>
                </w:tcPr>
                <w:p w14:paraId="0355A6E5" w14:textId="77777777" w:rsidR="00AB0752" w:rsidRDefault="00AB0752" w:rsidP="00AB0752">
                  <w:pPr>
                    <w:widowControl w:val="0"/>
                    <w:pBdr>
                      <w:top w:val="nil"/>
                      <w:left w:val="nil"/>
                      <w:bottom w:val="nil"/>
                      <w:right w:val="nil"/>
                      <w:between w:val="nil"/>
                    </w:pBdr>
                    <w:spacing w:before="0" w:line="240" w:lineRule="auto"/>
                    <w:rPr>
                      <w:rFonts w:ascii="Proxima Nova Semibold" w:eastAsia="Proxima Nova Semibold" w:hAnsi="Proxima Nova Semibold" w:cs="Proxima Nova Semibold"/>
                    </w:rPr>
                  </w:pPr>
                  <w:r>
                    <w:rPr>
                      <w:rFonts w:ascii="Proxima Nova Semibold" w:eastAsia="Proxima Nova Semibold" w:hAnsi="Proxima Nova Semibold" w:cs="Proxima Nova Semibold"/>
                    </w:rPr>
                    <w:t>Finding Details</w:t>
                  </w:r>
                </w:p>
              </w:tc>
              <w:tc>
                <w:tcPr>
                  <w:tcW w:w="5310" w:type="dxa"/>
                  <w:shd w:val="clear" w:color="auto" w:fill="F3F3F3"/>
                  <w:tcMar>
                    <w:top w:w="100" w:type="dxa"/>
                    <w:left w:w="100" w:type="dxa"/>
                    <w:bottom w:w="100" w:type="dxa"/>
                    <w:right w:w="100" w:type="dxa"/>
                  </w:tcMar>
                </w:tcPr>
                <w:p w14:paraId="07F0579E" w14:textId="77777777" w:rsidR="00AB0752" w:rsidRDefault="00AB0752" w:rsidP="00AB0752">
                  <w:pPr>
                    <w:widowControl w:val="0"/>
                    <w:pBdr>
                      <w:top w:val="nil"/>
                      <w:left w:val="nil"/>
                      <w:bottom w:val="nil"/>
                      <w:right w:val="nil"/>
                      <w:between w:val="nil"/>
                    </w:pBdr>
                    <w:spacing w:before="0" w:line="240" w:lineRule="auto"/>
                    <w:rPr>
                      <w:rFonts w:ascii="Proxima Nova Semibold" w:eastAsia="Proxima Nova Semibold" w:hAnsi="Proxima Nova Semibold" w:cs="Proxima Nova Semibold"/>
                    </w:rPr>
                  </w:pPr>
                  <w:r>
                    <w:rPr>
                      <w:rFonts w:ascii="Proxima Nova Semibold" w:eastAsia="Proxima Nova Semibold" w:hAnsi="Proxima Nova Semibold" w:cs="Proxima Nova Semibold"/>
                    </w:rPr>
                    <w:t>Description</w:t>
                  </w:r>
                </w:p>
              </w:tc>
            </w:tr>
            <w:tr w:rsidR="00AB0752" w14:paraId="792B10E0" w14:textId="77777777" w:rsidTr="00A832CA">
              <w:tc>
                <w:tcPr>
                  <w:tcW w:w="1710" w:type="dxa"/>
                  <w:shd w:val="clear" w:color="auto" w:fill="FFFFFF"/>
                  <w:tcMar>
                    <w:top w:w="100" w:type="dxa"/>
                    <w:left w:w="100" w:type="dxa"/>
                    <w:bottom w:w="100" w:type="dxa"/>
                    <w:right w:w="100" w:type="dxa"/>
                  </w:tcMar>
                </w:tcPr>
                <w:p w14:paraId="714A00EB" w14:textId="63E4212A" w:rsidR="00AB0752" w:rsidRDefault="00AB0752" w:rsidP="00AB0752">
                  <w:pPr>
                    <w:widowControl w:val="0"/>
                    <w:pBdr>
                      <w:top w:val="nil"/>
                      <w:left w:val="nil"/>
                      <w:bottom w:val="nil"/>
                      <w:right w:val="nil"/>
                      <w:between w:val="nil"/>
                    </w:pBdr>
                    <w:spacing w:before="0" w:line="240" w:lineRule="auto"/>
                  </w:pPr>
                  <w:proofErr w:type="spellStart"/>
                  <w:r>
                    <w:t>vmem</w:t>
                  </w:r>
                  <w:proofErr w:type="spellEnd"/>
                </w:p>
              </w:tc>
              <w:tc>
                <w:tcPr>
                  <w:tcW w:w="2115" w:type="dxa"/>
                  <w:shd w:val="clear" w:color="auto" w:fill="FFFFFF"/>
                  <w:tcMar>
                    <w:top w:w="100" w:type="dxa"/>
                    <w:left w:w="100" w:type="dxa"/>
                    <w:bottom w:w="100" w:type="dxa"/>
                    <w:right w:w="100" w:type="dxa"/>
                  </w:tcMar>
                </w:tcPr>
                <w:p w14:paraId="3F121E53" w14:textId="252D494D" w:rsidR="00AB0752" w:rsidRDefault="002C4677" w:rsidP="00AB0752">
                  <w:pPr>
                    <w:widowControl w:val="0"/>
                    <w:pBdr>
                      <w:top w:val="nil"/>
                      <w:left w:val="nil"/>
                      <w:bottom w:val="nil"/>
                      <w:right w:val="nil"/>
                      <w:between w:val="nil"/>
                    </w:pBdr>
                    <w:spacing w:before="0" w:line="240" w:lineRule="auto"/>
                  </w:pPr>
                  <w:r>
                    <w:t>Virtual Memory</w:t>
                  </w:r>
                </w:p>
              </w:tc>
              <w:tc>
                <w:tcPr>
                  <w:tcW w:w="5310" w:type="dxa"/>
                  <w:shd w:val="clear" w:color="auto" w:fill="FFFFFF"/>
                  <w:tcMar>
                    <w:top w:w="100" w:type="dxa"/>
                    <w:left w:w="100" w:type="dxa"/>
                    <w:bottom w:w="100" w:type="dxa"/>
                    <w:right w:w="100" w:type="dxa"/>
                  </w:tcMar>
                </w:tcPr>
                <w:p w14:paraId="35221FCF" w14:textId="4630B482" w:rsidR="00AB0752" w:rsidRDefault="002C4677" w:rsidP="00AB0752">
                  <w:pPr>
                    <w:widowControl w:val="0"/>
                    <w:pBdr>
                      <w:top w:val="nil"/>
                      <w:left w:val="nil"/>
                      <w:bottom w:val="nil"/>
                      <w:right w:val="nil"/>
                      <w:between w:val="nil"/>
                    </w:pBdr>
                    <w:spacing w:before="0" w:line="240" w:lineRule="auto"/>
                  </w:pPr>
                  <w:r w:rsidRPr="002C4677">
                    <w:t xml:space="preserve">A file format </w:t>
                  </w:r>
                  <w:r>
                    <w:t>that</w:t>
                  </w:r>
                  <w:r w:rsidRPr="002C4677">
                    <w:t xml:space="preserve"> </w:t>
                  </w:r>
                  <w:r w:rsidR="003344CC">
                    <w:t>contains</w:t>
                  </w:r>
                  <w:r w:rsidRPr="002C4677">
                    <w:t xml:space="preserve"> the state of </w:t>
                  </w:r>
                  <w:r>
                    <w:t>a</w:t>
                  </w:r>
                  <w:r w:rsidRPr="002C4677">
                    <w:t xml:space="preserve"> </w:t>
                  </w:r>
                  <w:r w:rsidR="007C6358">
                    <w:t>devices</w:t>
                  </w:r>
                  <w:r w:rsidRPr="002C4677">
                    <w:t xml:space="preserve"> RAM at a specific point in time, useful for debugging, analysis, and forensic investigations.</w:t>
                  </w:r>
                </w:p>
              </w:tc>
            </w:tr>
          </w:tbl>
          <w:p w14:paraId="491315CA" w14:textId="487BD9C5" w:rsidR="00AB0752" w:rsidRDefault="003344CC">
            <w:proofErr w:type="spellStart"/>
            <w:r>
              <w:t>Emperor.vmem</w:t>
            </w:r>
            <w:proofErr w:type="spellEnd"/>
            <w:r>
              <w:t xml:space="preserve"> </w:t>
            </w:r>
            <w:r w:rsidR="001E5E63">
              <w:t xml:space="preserve">was a file on our desktop when we launched our machine. This was likely put on our desktop by Jules along with the </w:t>
            </w:r>
            <w:r w:rsidR="00032EC4">
              <w:t xml:space="preserve">gift.7z zip file as it contained valuable information to obtain access to the document inside. </w:t>
            </w:r>
            <w:proofErr w:type="spellStart"/>
            <w:r w:rsidR="00454BAF">
              <w:t>Vmem</w:t>
            </w:r>
            <w:proofErr w:type="spellEnd"/>
            <w:r w:rsidR="00454BAF">
              <w:t xml:space="preserve"> files are incredibly useful in forensic investigations as they will have information </w:t>
            </w:r>
            <w:r w:rsidR="00E361D3">
              <w:t xml:space="preserve">on systems or machines </w:t>
            </w:r>
            <w:r w:rsidR="003540A5">
              <w:t xml:space="preserve">at any given point in time. </w:t>
            </w:r>
          </w:p>
        </w:tc>
      </w:tr>
    </w:tbl>
    <w:p w14:paraId="513847A2" w14:textId="77777777" w:rsidR="002870E0" w:rsidRDefault="002870E0">
      <w:pPr>
        <w:pStyle w:val="Heading1"/>
      </w:pPr>
      <w:bookmarkStart w:id="4" w:name="_t8qs0u7p2gl6" w:colFirst="0" w:colLast="0"/>
      <w:bookmarkEnd w:id="4"/>
    </w:p>
    <w:p w14:paraId="4746482F" w14:textId="77777777" w:rsidR="002870E0" w:rsidRDefault="002870E0">
      <w:pPr>
        <w:rPr>
          <w:b/>
          <w:sz w:val="28"/>
          <w:szCs w:val="28"/>
        </w:rPr>
      </w:pPr>
      <w:r>
        <w:br w:type="page"/>
      </w:r>
    </w:p>
    <w:p w14:paraId="7F97363E" w14:textId="7720FAE6" w:rsidR="001F254F" w:rsidRDefault="00F90226">
      <w:pPr>
        <w:pStyle w:val="Heading1"/>
      </w:pPr>
      <w:r>
        <w:lastRenderedPageBreak/>
        <w:t>Methodology</w:t>
      </w:r>
    </w:p>
    <w:p w14:paraId="6708D4A5" w14:textId="77777777" w:rsidR="001F254F" w:rsidRDefault="00F90226">
      <w:pPr>
        <w:pStyle w:val="Heading2"/>
        <w:spacing w:before="0"/>
      </w:pPr>
      <w:bookmarkStart w:id="5" w:name="_koxp7iz3vz96" w:colFirst="0" w:colLast="0"/>
      <w:bookmarkEnd w:id="5"/>
      <w:r>
        <w:t>Tools and Technologies Used</w:t>
      </w:r>
    </w:p>
    <w:p w14:paraId="58D29BFA" w14:textId="77777777" w:rsidR="001F254F" w:rsidRDefault="00F90226">
      <w:pPr>
        <w:spacing w:after="200"/>
      </w:pPr>
      <w:r>
        <w:t>List and describe the tools and technologies employed in the investigation, including a brief explanation of why they were used.</w:t>
      </w:r>
    </w:p>
    <w:p w14:paraId="6F07AE68" w14:textId="2D13FE71" w:rsidR="00476198" w:rsidRDefault="00537782">
      <w:pPr>
        <w:spacing w:after="200"/>
      </w:pPr>
      <w:r w:rsidRPr="00F87CD7">
        <w:rPr>
          <w:b/>
          <w:bCs/>
        </w:rPr>
        <w:t>Zip File</w:t>
      </w:r>
      <w:r w:rsidR="00476198" w:rsidRPr="00F87CD7">
        <w:rPr>
          <w:b/>
          <w:bCs/>
        </w:rPr>
        <w:t>:</w:t>
      </w:r>
      <w:r w:rsidR="00481DEF">
        <w:t xml:space="preserve"> </w:t>
      </w:r>
      <w:r w:rsidR="00481DEF" w:rsidRPr="00481DEF">
        <w:t>A compressed file format used to store one or more files or folders in a smaller size. It uses compression algorithms to reduce file size, making it easier to transfer and store data.</w:t>
      </w:r>
    </w:p>
    <w:p w14:paraId="001DD252" w14:textId="0721A92A" w:rsidR="00476198" w:rsidRDefault="00476198">
      <w:pPr>
        <w:spacing w:after="200"/>
      </w:pPr>
      <w:r w:rsidRPr="00F87CD7">
        <w:rPr>
          <w:b/>
          <w:bCs/>
        </w:rPr>
        <w:t>Strings</w:t>
      </w:r>
      <w:r w:rsidR="005405D4" w:rsidRPr="00F87CD7">
        <w:rPr>
          <w:b/>
          <w:bCs/>
        </w:rPr>
        <w:t>:</w:t>
      </w:r>
      <w:r w:rsidR="00F87CD7">
        <w:t xml:space="preserve"> </w:t>
      </w:r>
      <w:r w:rsidR="00F87CD7" w:rsidRPr="00F87CD7">
        <w:t>A command-line tool used to extract readable text from binary files. It scans files and prints sequences of printable characters, which can be useful for finding hidden text in executables or memory dumps.</w:t>
      </w:r>
    </w:p>
    <w:p w14:paraId="1AE5D70B" w14:textId="2CFF37B5" w:rsidR="005405D4" w:rsidRDefault="005405D4">
      <w:pPr>
        <w:spacing w:after="200"/>
      </w:pPr>
      <w:r w:rsidRPr="00F87CD7">
        <w:rPr>
          <w:b/>
          <w:bCs/>
        </w:rPr>
        <w:t>Volatility:</w:t>
      </w:r>
      <w:r w:rsidR="00F87CD7">
        <w:t xml:space="preserve"> </w:t>
      </w:r>
      <w:r w:rsidR="00F87CD7" w:rsidRPr="00F87CD7">
        <w:t>An open-source memory forensics framework used for analyzing memory dumps. It helps investigators extract digital artifacts from volatile memory (RAM) to understand system activity, recover data, and investigate incidents.</w:t>
      </w:r>
    </w:p>
    <w:p w14:paraId="464BC5D8" w14:textId="03FE00E7" w:rsidR="005405D4" w:rsidRDefault="005405D4">
      <w:pPr>
        <w:spacing w:after="200"/>
      </w:pPr>
      <w:proofErr w:type="spellStart"/>
      <w:r w:rsidRPr="00F87CD7">
        <w:rPr>
          <w:b/>
          <w:bCs/>
        </w:rPr>
        <w:t>Vmem</w:t>
      </w:r>
      <w:proofErr w:type="spellEnd"/>
      <w:r w:rsidRPr="00F87CD7">
        <w:rPr>
          <w:b/>
          <w:bCs/>
        </w:rPr>
        <w:t>:</w:t>
      </w:r>
      <w:r w:rsidR="00F87CD7">
        <w:t xml:space="preserve"> </w:t>
      </w:r>
      <w:r w:rsidR="00F87CD7" w:rsidRPr="00F87CD7">
        <w:t xml:space="preserve">A file format used </w:t>
      </w:r>
      <w:r w:rsidR="003344CC">
        <w:t xml:space="preserve">to </w:t>
      </w:r>
      <w:r w:rsidR="00F87CD7" w:rsidRPr="00F87CD7">
        <w:t xml:space="preserve">store the contents of </w:t>
      </w:r>
      <w:r w:rsidR="003344CC">
        <w:t>a device’s virtual</w:t>
      </w:r>
      <w:r w:rsidR="00F87CD7" w:rsidRPr="00F87CD7">
        <w:t xml:space="preserve"> memory. It captures the state of the </w:t>
      </w:r>
      <w:r w:rsidR="003344CC">
        <w:t>device’s</w:t>
      </w:r>
      <w:r w:rsidR="00F87CD7" w:rsidRPr="00F87CD7">
        <w:t xml:space="preserve"> RAM at a specific point in time, useful for debugging, analysis, and forensic investigations.</w:t>
      </w:r>
    </w:p>
    <w:p w14:paraId="7A11C433" w14:textId="21D58B43" w:rsidR="005405D4" w:rsidRDefault="00537782">
      <w:pPr>
        <w:spacing w:after="200"/>
      </w:pPr>
      <w:r w:rsidRPr="00F87CD7">
        <w:rPr>
          <w:b/>
          <w:bCs/>
        </w:rPr>
        <w:t>Md5 Hash:</w:t>
      </w:r>
      <w:r w:rsidR="00F87CD7">
        <w:t xml:space="preserve"> </w:t>
      </w:r>
      <w:r w:rsidR="00F87CD7" w:rsidRPr="00F87CD7">
        <w:t>A widely used cryptographic hash function that produces a 128-bit (16-byte) hash value from input data. It is commonly used for verifying data integrity by comparing hash values to ensure that data has not been altered.</w:t>
      </w:r>
    </w:p>
    <w:p w14:paraId="6F82CDA4" w14:textId="77777777" w:rsidR="001F254F" w:rsidRDefault="00F90226">
      <w:pPr>
        <w:pStyle w:val="Heading2"/>
      </w:pPr>
      <w:bookmarkStart w:id="6" w:name="_qn7w51im7gvz" w:colFirst="0" w:colLast="0"/>
      <w:bookmarkEnd w:id="6"/>
      <w:r>
        <w:t>Investigation Process</w:t>
      </w:r>
    </w:p>
    <w:p w14:paraId="0817FBED" w14:textId="3483310D" w:rsidR="001F254F" w:rsidRDefault="003009A3" w:rsidP="00165DB2">
      <w:pPr>
        <w:pStyle w:val="ListParagraph"/>
        <w:numPr>
          <w:ilvl w:val="0"/>
          <w:numId w:val="5"/>
        </w:numPr>
      </w:pPr>
      <w:r>
        <w:t>When starting our machine, we see an</w:t>
      </w:r>
      <w:r w:rsidR="000A09E6">
        <w:t xml:space="preserve"> Ubuntu desktop with (2) interesting files</w:t>
      </w:r>
      <w:r w:rsidR="00087203">
        <w:t xml:space="preserve"> (Figure</w:t>
      </w:r>
      <w:r w:rsidR="00712000">
        <w:t xml:space="preserve"> </w:t>
      </w:r>
      <w:r w:rsidR="00087203">
        <w:t>1)</w:t>
      </w:r>
      <w:r w:rsidR="007C4039">
        <w:t xml:space="preserve">. </w:t>
      </w:r>
      <w:proofErr w:type="spellStart"/>
      <w:r w:rsidR="007C4039">
        <w:t>Emperor.vmem</w:t>
      </w:r>
      <w:proofErr w:type="spellEnd"/>
      <w:r w:rsidR="007C4039">
        <w:t xml:space="preserve">, a </w:t>
      </w:r>
      <w:r w:rsidR="006A4DC0">
        <w:t>virtual memory dump of what I can only assume is from Jules</w:t>
      </w:r>
      <w:r w:rsidR="00087203">
        <w:t xml:space="preserve">; </w:t>
      </w:r>
      <w:r w:rsidR="007C4039">
        <w:t>and gift.7z</w:t>
      </w:r>
      <w:r w:rsidR="006A4DC0">
        <w:t xml:space="preserve">, a zip file with a </w:t>
      </w:r>
      <w:r w:rsidR="00165DB2">
        <w:t xml:space="preserve">document called ‘suspicious.docx’ inside (Figure </w:t>
      </w:r>
      <w:r w:rsidR="00712000">
        <w:t>2</w:t>
      </w:r>
      <w:r w:rsidR="00165DB2">
        <w:t>).</w:t>
      </w:r>
      <w:r w:rsidR="007C4039">
        <w:t xml:space="preserve"> </w:t>
      </w:r>
    </w:p>
    <w:p w14:paraId="65705B91" w14:textId="77777777" w:rsidR="006B04AF" w:rsidRPr="006B04AF" w:rsidRDefault="00087203" w:rsidP="006B04AF">
      <w:pPr>
        <w:pStyle w:val="NoSpacing"/>
        <w:rPr>
          <w:b/>
          <w:bCs/>
        </w:rPr>
      </w:pPr>
      <w:bookmarkStart w:id="7" w:name="_6qu7428jnszw" w:colFirst="0" w:colLast="0"/>
      <w:bookmarkEnd w:id="7"/>
      <w:r w:rsidRPr="006B04AF">
        <w:rPr>
          <w:b/>
          <w:bCs/>
        </w:rPr>
        <w:t>Figure 1</w:t>
      </w:r>
    </w:p>
    <w:p w14:paraId="232ED6EC" w14:textId="77777777" w:rsidR="006B04AF" w:rsidRDefault="00B83B3E" w:rsidP="006B04AF">
      <w:pPr>
        <w:pStyle w:val="NoSpacing"/>
      </w:pPr>
      <w:r w:rsidRPr="00B83B3E">
        <w:rPr>
          <w:noProof/>
        </w:rPr>
        <w:drawing>
          <wp:inline distT="0" distB="0" distL="0" distR="0" wp14:anchorId="6F2843BA" wp14:editId="76FF2D1D">
            <wp:extent cx="4457700" cy="926849"/>
            <wp:effectExtent l="0" t="0" r="0" b="6985"/>
            <wp:docPr id="483064304" name="Picture 1" descr="A logo of a firef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064304" name="Picture 1" descr="A logo of a firefox&#10;&#10;Description automatically generated"/>
                    <pic:cNvPicPr/>
                  </pic:nvPicPr>
                  <pic:blipFill>
                    <a:blip r:embed="rId11"/>
                    <a:stretch>
                      <a:fillRect/>
                    </a:stretch>
                  </pic:blipFill>
                  <pic:spPr>
                    <a:xfrm>
                      <a:off x="0" y="0"/>
                      <a:ext cx="4516333" cy="939040"/>
                    </a:xfrm>
                    <a:prstGeom prst="rect">
                      <a:avLst/>
                    </a:prstGeom>
                  </pic:spPr>
                </pic:pic>
              </a:graphicData>
            </a:graphic>
          </wp:inline>
        </w:drawing>
      </w:r>
      <w:r w:rsidRPr="00B83B3E">
        <w:t xml:space="preserve"> </w:t>
      </w:r>
    </w:p>
    <w:p w14:paraId="6A5D7B07" w14:textId="54CBA2BC" w:rsidR="00325616" w:rsidRDefault="00712000" w:rsidP="006B04AF">
      <w:pPr>
        <w:pStyle w:val="NoSpacing"/>
      </w:pPr>
      <w:r w:rsidRPr="00712000">
        <w:rPr>
          <w:b/>
          <w:bCs/>
        </w:rPr>
        <w:lastRenderedPageBreak/>
        <w:t>Figure 2</w:t>
      </w:r>
      <w:r w:rsidR="001C5B84" w:rsidRPr="001C5B84">
        <w:rPr>
          <w:noProof/>
        </w:rPr>
        <w:drawing>
          <wp:inline distT="0" distB="0" distL="0" distR="0" wp14:anchorId="52441FDF" wp14:editId="4F5C7F77">
            <wp:extent cx="5666384" cy="2505075"/>
            <wp:effectExtent l="19050" t="19050" r="10795" b="9525"/>
            <wp:docPr id="17685228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522816" name="Picture 1" descr="A screenshot of a computer&#10;&#10;Description automatically generated"/>
                    <pic:cNvPicPr/>
                  </pic:nvPicPr>
                  <pic:blipFill>
                    <a:blip r:embed="rId12"/>
                    <a:stretch>
                      <a:fillRect/>
                    </a:stretch>
                  </pic:blipFill>
                  <pic:spPr>
                    <a:xfrm>
                      <a:off x="0" y="0"/>
                      <a:ext cx="5722250" cy="2529773"/>
                    </a:xfrm>
                    <a:prstGeom prst="rect">
                      <a:avLst/>
                    </a:prstGeom>
                    <a:ln>
                      <a:solidFill>
                        <a:schemeClr val="tx1"/>
                      </a:solidFill>
                    </a:ln>
                  </pic:spPr>
                </pic:pic>
              </a:graphicData>
            </a:graphic>
          </wp:inline>
        </w:drawing>
      </w:r>
    </w:p>
    <w:p w14:paraId="63EBA21D" w14:textId="77777777" w:rsidR="007D141F" w:rsidRDefault="006B04AF" w:rsidP="006B04AF">
      <w:pPr>
        <w:pStyle w:val="ListParagraph"/>
        <w:numPr>
          <w:ilvl w:val="0"/>
          <w:numId w:val="5"/>
        </w:numPr>
      </w:pPr>
      <w:r>
        <w:t>W</w:t>
      </w:r>
      <w:r w:rsidR="006E5101">
        <w:t>e are unable to extract the docx file from the zipped folder without a password</w:t>
      </w:r>
      <w:r w:rsidR="00590B00">
        <w:t xml:space="preserve">, and my immediate thought is to check the </w:t>
      </w:r>
      <w:proofErr w:type="spellStart"/>
      <w:proofErr w:type="gramStart"/>
      <w:r w:rsidR="00590B00">
        <w:t>Emperor</w:t>
      </w:r>
      <w:proofErr w:type="gramEnd"/>
      <w:r w:rsidR="00590B00">
        <w:t>.vmem</w:t>
      </w:r>
      <w:proofErr w:type="spellEnd"/>
      <w:r w:rsidR="00590B00">
        <w:t xml:space="preserve"> file on the desktop to see if it has a password for the document extraction. </w:t>
      </w:r>
    </w:p>
    <w:p w14:paraId="395B1D92" w14:textId="772A52F1" w:rsidR="00FD5C20" w:rsidRDefault="00C805F3" w:rsidP="006B04AF">
      <w:pPr>
        <w:pStyle w:val="ListParagraph"/>
        <w:numPr>
          <w:ilvl w:val="0"/>
          <w:numId w:val="5"/>
        </w:numPr>
      </w:pPr>
      <w:r>
        <w:t>I attempted to utilize the volatility command</w:t>
      </w:r>
      <w:r w:rsidR="00FD5C20">
        <w:t>, but was advised the command was not found (Figure 3)</w:t>
      </w:r>
    </w:p>
    <w:p w14:paraId="4F26D83E" w14:textId="03DDC60B" w:rsidR="00325616" w:rsidRDefault="00FD5C20" w:rsidP="00FD5C20">
      <w:r w:rsidRPr="00FD5C20">
        <w:rPr>
          <w:b/>
          <w:bCs/>
        </w:rPr>
        <w:t>Figure 3</w:t>
      </w:r>
      <w:r w:rsidRPr="00FD5C20">
        <w:rPr>
          <w:noProof/>
        </w:rPr>
        <w:drawing>
          <wp:inline distT="0" distB="0" distL="0" distR="0" wp14:anchorId="70CC140E" wp14:editId="52EDE15A">
            <wp:extent cx="5925377" cy="1066949"/>
            <wp:effectExtent l="0" t="0" r="0" b="0"/>
            <wp:docPr id="15034525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452527" name="Picture 1" descr="A screenshot of a computer&#10;&#10;Description automatically generated"/>
                    <pic:cNvPicPr/>
                  </pic:nvPicPr>
                  <pic:blipFill>
                    <a:blip r:embed="rId13"/>
                    <a:stretch>
                      <a:fillRect/>
                    </a:stretch>
                  </pic:blipFill>
                  <pic:spPr>
                    <a:xfrm>
                      <a:off x="0" y="0"/>
                      <a:ext cx="5925377" cy="1066949"/>
                    </a:xfrm>
                    <a:prstGeom prst="rect">
                      <a:avLst/>
                    </a:prstGeom>
                  </pic:spPr>
                </pic:pic>
              </a:graphicData>
            </a:graphic>
          </wp:inline>
        </w:drawing>
      </w:r>
      <w:r w:rsidR="006E5101">
        <w:t xml:space="preserve"> </w:t>
      </w:r>
    </w:p>
    <w:p w14:paraId="0CAC17B9" w14:textId="69CC538C" w:rsidR="00FD5C20" w:rsidRDefault="00FD5C20" w:rsidP="00FD5C20">
      <w:pPr>
        <w:pStyle w:val="ListParagraph"/>
        <w:numPr>
          <w:ilvl w:val="0"/>
          <w:numId w:val="5"/>
        </w:numPr>
      </w:pPr>
      <w:r>
        <w:t xml:space="preserve">After volatility failed, I went to </w:t>
      </w:r>
      <w:r w:rsidR="00304B01">
        <w:t xml:space="preserve">use </w:t>
      </w:r>
      <w:r w:rsidR="00E061BD">
        <w:t xml:space="preserve">strings as an attempt to find the information I needed in the file. I </w:t>
      </w:r>
      <w:r w:rsidR="00863189">
        <w:t>tried a few different words and phrases to find the password, but ultimately the best option to find the password ended up being the zip file name itself (Figure 4). I saved the output</w:t>
      </w:r>
      <w:r w:rsidR="009F70B8">
        <w:t xml:space="preserve"> as a text document</w:t>
      </w:r>
      <w:r w:rsidR="00863189">
        <w:t xml:space="preserve"> </w:t>
      </w:r>
      <w:r w:rsidR="009F70B8">
        <w:t>on</w:t>
      </w:r>
      <w:r w:rsidR="00863189">
        <w:t xml:space="preserve"> my desktop for easier </w:t>
      </w:r>
      <w:r w:rsidR="00791697">
        <w:t xml:space="preserve">searching. </w:t>
      </w:r>
    </w:p>
    <w:p w14:paraId="291D1BC5" w14:textId="7EFB1817" w:rsidR="00791697" w:rsidRDefault="00863189" w:rsidP="00791697">
      <w:pPr>
        <w:rPr>
          <w:b/>
          <w:bCs/>
        </w:rPr>
      </w:pPr>
      <w:r w:rsidRPr="00863189">
        <w:rPr>
          <w:b/>
          <w:bCs/>
        </w:rPr>
        <w:t>Figure 4</w:t>
      </w:r>
      <w:r w:rsidR="00684BEB" w:rsidRPr="00684BEB">
        <w:rPr>
          <w:b/>
          <w:noProof/>
          <w:color w:val="00AB44"/>
          <w:sz w:val="28"/>
          <w:szCs w:val="28"/>
        </w:rPr>
        <w:drawing>
          <wp:inline distT="0" distB="0" distL="0" distR="0" wp14:anchorId="79BC7BD6" wp14:editId="1F6982CB">
            <wp:extent cx="5943600" cy="962660"/>
            <wp:effectExtent l="0" t="0" r="0" b="8890"/>
            <wp:docPr id="10693770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377068" name="Picture 1" descr="A screenshot of a computer&#10;&#10;Description automatically generated"/>
                    <pic:cNvPicPr/>
                  </pic:nvPicPr>
                  <pic:blipFill>
                    <a:blip r:embed="rId14"/>
                    <a:stretch>
                      <a:fillRect/>
                    </a:stretch>
                  </pic:blipFill>
                  <pic:spPr>
                    <a:xfrm>
                      <a:off x="0" y="0"/>
                      <a:ext cx="5943600" cy="962660"/>
                    </a:xfrm>
                    <a:prstGeom prst="rect">
                      <a:avLst/>
                    </a:prstGeom>
                  </pic:spPr>
                </pic:pic>
              </a:graphicData>
            </a:graphic>
          </wp:inline>
        </w:drawing>
      </w:r>
    </w:p>
    <w:p w14:paraId="5C168B02" w14:textId="33A9F5CA" w:rsidR="00791697" w:rsidRPr="00791697" w:rsidRDefault="006545DD" w:rsidP="00791697">
      <w:pPr>
        <w:pStyle w:val="ListParagraph"/>
        <w:numPr>
          <w:ilvl w:val="0"/>
          <w:numId w:val="5"/>
        </w:numPr>
        <w:rPr>
          <w:b/>
          <w:bCs/>
        </w:rPr>
      </w:pPr>
      <w:r>
        <w:t>In the output file</w:t>
      </w:r>
      <w:r w:rsidR="00224A56">
        <w:t xml:space="preserve"> it was clear to find the password needed for the extraction indicated by </w:t>
      </w:r>
      <w:r w:rsidR="00224A56">
        <w:br/>
        <w:t xml:space="preserve">“-p” </w:t>
      </w:r>
      <w:r w:rsidR="00911C70">
        <w:t>after the</w:t>
      </w:r>
      <w:r w:rsidR="00224A56">
        <w:t xml:space="preserve"> </w:t>
      </w:r>
      <w:proofErr w:type="spellStart"/>
      <w:r w:rsidR="00911C70">
        <w:t>filepath</w:t>
      </w:r>
      <w:proofErr w:type="spellEnd"/>
      <w:r w:rsidR="00AC5171">
        <w:t xml:space="preserve"> (Figure 5)</w:t>
      </w:r>
      <w:r w:rsidR="00911C70">
        <w:t xml:space="preserve">. </w:t>
      </w:r>
    </w:p>
    <w:p w14:paraId="36E5886A" w14:textId="681777D7" w:rsidR="00325616" w:rsidRDefault="00AC5171">
      <w:pPr>
        <w:rPr>
          <w:b/>
          <w:color w:val="00AB44"/>
          <w:sz w:val="28"/>
          <w:szCs w:val="28"/>
        </w:rPr>
      </w:pPr>
      <w:r w:rsidRPr="00AC5171">
        <w:rPr>
          <w:b/>
          <w:bCs/>
        </w:rPr>
        <w:lastRenderedPageBreak/>
        <w:t>Figure 5</w:t>
      </w:r>
      <w:r w:rsidR="00830C12" w:rsidRPr="00830C12">
        <w:rPr>
          <w:b/>
          <w:noProof/>
          <w:color w:val="00AB44"/>
          <w:sz w:val="28"/>
          <w:szCs w:val="28"/>
        </w:rPr>
        <w:drawing>
          <wp:inline distT="0" distB="0" distL="0" distR="0" wp14:anchorId="7FB07F47" wp14:editId="659A63A4">
            <wp:extent cx="5943600" cy="3581400"/>
            <wp:effectExtent l="19050" t="19050" r="19050" b="19050"/>
            <wp:docPr id="7754870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487005" name="Picture 1" descr="A screenshot of a computer&#10;&#10;Description automatically generated"/>
                    <pic:cNvPicPr/>
                  </pic:nvPicPr>
                  <pic:blipFill>
                    <a:blip r:embed="rId15"/>
                    <a:stretch>
                      <a:fillRect/>
                    </a:stretch>
                  </pic:blipFill>
                  <pic:spPr>
                    <a:xfrm>
                      <a:off x="0" y="0"/>
                      <a:ext cx="5943600" cy="3581400"/>
                    </a:xfrm>
                    <a:prstGeom prst="rect">
                      <a:avLst/>
                    </a:prstGeom>
                    <a:ln>
                      <a:solidFill>
                        <a:schemeClr val="tx1"/>
                      </a:solidFill>
                    </a:ln>
                  </pic:spPr>
                </pic:pic>
              </a:graphicData>
            </a:graphic>
          </wp:inline>
        </w:drawing>
      </w:r>
    </w:p>
    <w:p w14:paraId="157F8594" w14:textId="5ADCDB88" w:rsidR="00830C12" w:rsidRDefault="00AC5171" w:rsidP="00044D78">
      <w:pPr>
        <w:pStyle w:val="ListParagraph"/>
        <w:numPr>
          <w:ilvl w:val="0"/>
          <w:numId w:val="5"/>
        </w:numPr>
      </w:pPr>
      <w:r>
        <w:t xml:space="preserve">Using the password obtained I was able to extract the file to my desktop. </w:t>
      </w:r>
      <w:r w:rsidR="00643EF8">
        <w:t xml:space="preserve">When I opened the file, I was met with </w:t>
      </w:r>
      <w:r w:rsidR="00614E7F">
        <w:t>a disappointing message (Figure 6).</w:t>
      </w:r>
    </w:p>
    <w:p w14:paraId="4455B7E7" w14:textId="5FD1E0C7" w:rsidR="001A5133" w:rsidRDefault="00614E7F" w:rsidP="00B90BA1">
      <w:r w:rsidRPr="00614E7F">
        <w:rPr>
          <w:b/>
          <w:bCs/>
        </w:rPr>
        <w:t>Figure 6</w:t>
      </w:r>
      <w:r w:rsidRPr="00614E7F">
        <w:rPr>
          <w:noProof/>
        </w:rPr>
        <w:drawing>
          <wp:inline distT="0" distB="0" distL="0" distR="0" wp14:anchorId="05E7E3A9" wp14:editId="604FC0D5">
            <wp:extent cx="5943600" cy="3001010"/>
            <wp:effectExtent l="19050" t="19050" r="19050" b="27940"/>
            <wp:docPr id="18672253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225321" name="Picture 1" descr="A screenshot of a computer&#10;&#10;Description automatically generated"/>
                    <pic:cNvPicPr/>
                  </pic:nvPicPr>
                  <pic:blipFill>
                    <a:blip r:embed="rId16"/>
                    <a:stretch>
                      <a:fillRect/>
                    </a:stretch>
                  </pic:blipFill>
                  <pic:spPr>
                    <a:xfrm>
                      <a:off x="0" y="0"/>
                      <a:ext cx="5943600" cy="3001010"/>
                    </a:xfrm>
                    <a:prstGeom prst="rect">
                      <a:avLst/>
                    </a:prstGeom>
                    <a:ln>
                      <a:solidFill>
                        <a:schemeClr val="tx1"/>
                      </a:solidFill>
                    </a:ln>
                  </pic:spPr>
                </pic:pic>
              </a:graphicData>
            </a:graphic>
          </wp:inline>
        </w:drawing>
      </w:r>
    </w:p>
    <w:p w14:paraId="0EF97231" w14:textId="7C67F410" w:rsidR="00BA55E7" w:rsidRDefault="00B90BA1" w:rsidP="00B90BA1">
      <w:pPr>
        <w:pStyle w:val="ListParagraph"/>
        <w:numPr>
          <w:ilvl w:val="0"/>
          <w:numId w:val="5"/>
        </w:numPr>
      </w:pPr>
      <w:r>
        <w:t xml:space="preserve">This then made me curious, so I clicked in to see the </w:t>
      </w:r>
      <w:r w:rsidR="004F1196">
        <w:t>properties</w:t>
      </w:r>
      <w:r>
        <w:t xml:space="preserve"> of the</w:t>
      </w:r>
      <w:r w:rsidR="004F1196">
        <w:t xml:space="preserve"> ‘suspicious.docx’ </w:t>
      </w:r>
      <w:proofErr w:type="gramStart"/>
      <w:r w:rsidR="004F1196">
        <w:t>file, and</w:t>
      </w:r>
      <w:proofErr w:type="gramEnd"/>
      <w:r w:rsidR="004F1196">
        <w:t xml:space="preserve"> found it hiding its true form as another zip archive</w:t>
      </w:r>
      <w:r w:rsidR="00BA55E7">
        <w:t xml:space="preserve"> (Figure 7)</w:t>
      </w:r>
      <w:r w:rsidR="004F1196">
        <w:t xml:space="preserve">. </w:t>
      </w:r>
    </w:p>
    <w:p w14:paraId="24769756" w14:textId="77777777" w:rsidR="009F70B8" w:rsidRDefault="009F70B8" w:rsidP="009F70B8"/>
    <w:p w14:paraId="7B0D878C" w14:textId="4BAB4377" w:rsidR="00B90BA1" w:rsidRDefault="00BA55E7" w:rsidP="009F70B8">
      <w:r w:rsidRPr="009F70B8">
        <w:rPr>
          <w:b/>
          <w:bCs/>
        </w:rPr>
        <w:t>Figure 7</w:t>
      </w:r>
      <w:r w:rsidR="009F70B8">
        <w:br/>
      </w:r>
      <w:r w:rsidRPr="00BA55E7">
        <w:rPr>
          <w:noProof/>
        </w:rPr>
        <w:drawing>
          <wp:inline distT="0" distB="0" distL="0" distR="0" wp14:anchorId="34B2AA1C" wp14:editId="328F7602">
            <wp:extent cx="2735580" cy="2648736"/>
            <wp:effectExtent l="0" t="0" r="7620" b="0"/>
            <wp:docPr id="1624388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38884" name="Picture 1" descr="A screenshot of a computer&#10;&#10;Description automatically generated"/>
                    <pic:cNvPicPr/>
                  </pic:nvPicPr>
                  <pic:blipFill>
                    <a:blip r:embed="rId17"/>
                    <a:stretch>
                      <a:fillRect/>
                    </a:stretch>
                  </pic:blipFill>
                  <pic:spPr>
                    <a:xfrm>
                      <a:off x="0" y="0"/>
                      <a:ext cx="2736766" cy="2649884"/>
                    </a:xfrm>
                    <a:prstGeom prst="rect">
                      <a:avLst/>
                    </a:prstGeom>
                  </pic:spPr>
                </pic:pic>
              </a:graphicData>
            </a:graphic>
          </wp:inline>
        </w:drawing>
      </w:r>
      <w:r w:rsidR="00B90BA1">
        <w:t xml:space="preserve"> </w:t>
      </w:r>
    </w:p>
    <w:p w14:paraId="7AAB5F76" w14:textId="19506AE0" w:rsidR="003477DE" w:rsidRDefault="003477DE"/>
    <w:p w14:paraId="17B5AD19" w14:textId="5DB16CE4" w:rsidR="004075B8" w:rsidRPr="001464C3" w:rsidRDefault="004075B8" w:rsidP="004075B8">
      <w:pPr>
        <w:pStyle w:val="NoSpacing"/>
        <w:numPr>
          <w:ilvl w:val="0"/>
          <w:numId w:val="5"/>
        </w:numPr>
        <w:rPr>
          <w:b/>
          <w:bCs/>
        </w:rPr>
      </w:pPr>
      <w:r>
        <w:t xml:space="preserve">Using the </w:t>
      </w:r>
      <w:proofErr w:type="spellStart"/>
      <w:r>
        <w:t>peazip</w:t>
      </w:r>
      <w:proofErr w:type="spellEnd"/>
      <w:r>
        <w:t xml:space="preserve"> tool (Figure 8), I was then able to extract another set of documents from this zip file (Figure 9). </w:t>
      </w:r>
    </w:p>
    <w:p w14:paraId="36CF2BCC" w14:textId="77777777" w:rsidR="004075B8" w:rsidRDefault="004075B8" w:rsidP="004075B8">
      <w:pPr>
        <w:pStyle w:val="NoSpacing"/>
        <w:rPr>
          <w:b/>
          <w:bCs/>
        </w:rPr>
      </w:pPr>
    </w:p>
    <w:p w14:paraId="7A6C0ABC" w14:textId="1AF295FD" w:rsidR="004075B8" w:rsidRPr="004075B8" w:rsidRDefault="004075B8" w:rsidP="004075B8">
      <w:pPr>
        <w:pStyle w:val="NoSpacing"/>
        <w:rPr>
          <w:b/>
          <w:bCs/>
        </w:rPr>
      </w:pPr>
      <w:r w:rsidRPr="004075B8">
        <w:rPr>
          <w:b/>
          <w:bCs/>
        </w:rPr>
        <w:t>Figure 8</w:t>
      </w:r>
    </w:p>
    <w:p w14:paraId="62A57DBB" w14:textId="2E046A3A" w:rsidR="00DF134F" w:rsidRDefault="00DF134F" w:rsidP="004075B8">
      <w:pPr>
        <w:pStyle w:val="NoSpacing"/>
      </w:pPr>
      <w:r w:rsidRPr="00DF134F">
        <w:rPr>
          <w:noProof/>
        </w:rPr>
        <w:drawing>
          <wp:inline distT="0" distB="0" distL="0" distR="0" wp14:anchorId="3F900C12" wp14:editId="2CBC920A">
            <wp:extent cx="3534839" cy="2339340"/>
            <wp:effectExtent l="0" t="0" r="8890" b="3810"/>
            <wp:docPr id="11199885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988525" name="Picture 1" descr="A screenshot of a computer&#10;&#10;Description automatically generated"/>
                    <pic:cNvPicPr/>
                  </pic:nvPicPr>
                  <pic:blipFill>
                    <a:blip r:embed="rId18"/>
                    <a:stretch>
                      <a:fillRect/>
                    </a:stretch>
                  </pic:blipFill>
                  <pic:spPr>
                    <a:xfrm>
                      <a:off x="0" y="0"/>
                      <a:ext cx="3536789" cy="2340631"/>
                    </a:xfrm>
                    <a:prstGeom prst="rect">
                      <a:avLst/>
                    </a:prstGeom>
                  </pic:spPr>
                </pic:pic>
              </a:graphicData>
            </a:graphic>
          </wp:inline>
        </w:drawing>
      </w:r>
    </w:p>
    <w:p w14:paraId="20E3A967" w14:textId="79B1AAD6" w:rsidR="008C7851" w:rsidRDefault="004075B8">
      <w:pPr>
        <w:rPr>
          <w:b/>
          <w:bCs/>
        </w:rPr>
      </w:pPr>
      <w:r w:rsidRPr="004075B8">
        <w:rPr>
          <w:b/>
          <w:bCs/>
        </w:rPr>
        <w:t>Figure 9</w:t>
      </w:r>
      <w:r w:rsidR="006E4660">
        <w:rPr>
          <w:b/>
          <w:bCs/>
        </w:rPr>
        <w:br/>
      </w:r>
      <w:r w:rsidR="008C7851" w:rsidRPr="008C7851">
        <w:rPr>
          <w:b/>
          <w:noProof/>
          <w:color w:val="00AB44"/>
          <w:sz w:val="28"/>
          <w:szCs w:val="28"/>
        </w:rPr>
        <w:drawing>
          <wp:inline distT="0" distB="0" distL="0" distR="0" wp14:anchorId="41E633F7" wp14:editId="19B96DB0">
            <wp:extent cx="4777740" cy="806733"/>
            <wp:effectExtent l="0" t="0" r="3810" b="0"/>
            <wp:docPr id="1769516381" name="Picture 1" descr="A blue folder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516381" name="Picture 1" descr="A blue folder with white text&#10;&#10;Description automatically generated"/>
                    <pic:cNvPicPr/>
                  </pic:nvPicPr>
                  <pic:blipFill>
                    <a:blip r:embed="rId19"/>
                    <a:stretch>
                      <a:fillRect/>
                    </a:stretch>
                  </pic:blipFill>
                  <pic:spPr>
                    <a:xfrm>
                      <a:off x="0" y="0"/>
                      <a:ext cx="4814128" cy="812877"/>
                    </a:xfrm>
                    <a:prstGeom prst="rect">
                      <a:avLst/>
                    </a:prstGeom>
                  </pic:spPr>
                </pic:pic>
              </a:graphicData>
            </a:graphic>
          </wp:inline>
        </w:drawing>
      </w:r>
    </w:p>
    <w:p w14:paraId="2FEC0EAD" w14:textId="77777777" w:rsidR="00252578" w:rsidRDefault="00252578">
      <w:r>
        <w:br w:type="page"/>
      </w:r>
    </w:p>
    <w:p w14:paraId="4CC0FB2A" w14:textId="3D20D730" w:rsidR="006E4660" w:rsidRDefault="007F6F84" w:rsidP="007F6F84">
      <w:pPr>
        <w:pStyle w:val="ListParagraph"/>
        <w:numPr>
          <w:ilvl w:val="0"/>
          <w:numId w:val="5"/>
        </w:numPr>
      </w:pPr>
      <w:r>
        <w:lastRenderedPageBreak/>
        <w:t xml:space="preserve">The directories that exported were either empty or had some .xml files with </w:t>
      </w:r>
      <w:r w:rsidR="00145875">
        <w:t xml:space="preserve">non-significant </w:t>
      </w:r>
      <w:r w:rsidR="00D009C5">
        <w:t xml:space="preserve">information </w:t>
      </w:r>
      <w:r w:rsidR="00145875">
        <w:t xml:space="preserve">in them. The </w:t>
      </w:r>
      <w:proofErr w:type="gramStart"/>
      <w:r w:rsidR="007A346E">
        <w:t>more</w:t>
      </w:r>
      <w:proofErr w:type="gramEnd"/>
      <w:r w:rsidR="007A346E">
        <w:t xml:space="preserve"> important document from the export was the file called ‘secrets.txt’. Within this file was </w:t>
      </w:r>
      <w:r w:rsidR="00DA3406">
        <w:t xml:space="preserve">a </w:t>
      </w:r>
      <w:r w:rsidR="00202677">
        <w:t xml:space="preserve">list of a few inspirational quotes and </w:t>
      </w:r>
      <w:r w:rsidR="000E68E6">
        <w:t>examples that are ultimately the secrets to Jules’ success</w:t>
      </w:r>
      <w:r w:rsidR="006E4660">
        <w:t xml:space="preserve"> (Figure 10)</w:t>
      </w:r>
      <w:r w:rsidR="000E68E6">
        <w:t>.</w:t>
      </w:r>
    </w:p>
    <w:p w14:paraId="4C04588A" w14:textId="357C68C3" w:rsidR="004075B8" w:rsidRDefault="006E4660" w:rsidP="006E4660">
      <w:r w:rsidRPr="006E4660">
        <w:rPr>
          <w:b/>
          <w:bCs/>
        </w:rPr>
        <w:t>Figure 10</w:t>
      </w:r>
      <w:r>
        <w:br/>
        <w:t xml:space="preserve"> </w:t>
      </w:r>
      <w:r w:rsidRPr="006E4660">
        <w:rPr>
          <w:noProof/>
        </w:rPr>
        <w:drawing>
          <wp:inline distT="0" distB="0" distL="0" distR="0" wp14:anchorId="1EB0024D" wp14:editId="7BDB441C">
            <wp:extent cx="4397554" cy="4724400"/>
            <wp:effectExtent l="19050" t="19050" r="22225" b="19050"/>
            <wp:docPr id="6115895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589502" name="Picture 1" descr="A screenshot of a computer&#10;&#10;Description automatically generated"/>
                    <pic:cNvPicPr/>
                  </pic:nvPicPr>
                  <pic:blipFill>
                    <a:blip r:embed="rId20"/>
                    <a:stretch>
                      <a:fillRect/>
                    </a:stretch>
                  </pic:blipFill>
                  <pic:spPr>
                    <a:xfrm>
                      <a:off x="0" y="0"/>
                      <a:ext cx="4403455" cy="4730740"/>
                    </a:xfrm>
                    <a:prstGeom prst="rect">
                      <a:avLst/>
                    </a:prstGeom>
                    <a:ln>
                      <a:solidFill>
                        <a:schemeClr val="tx1"/>
                      </a:solidFill>
                    </a:ln>
                  </pic:spPr>
                </pic:pic>
              </a:graphicData>
            </a:graphic>
          </wp:inline>
        </w:drawing>
      </w:r>
      <w:r w:rsidR="000E68E6">
        <w:t xml:space="preserve"> </w:t>
      </w:r>
    </w:p>
    <w:p w14:paraId="20DDDD49" w14:textId="24752D65" w:rsidR="000D455B" w:rsidRDefault="00FD59A3" w:rsidP="000D455B">
      <w:pPr>
        <w:pStyle w:val="ListParagraph"/>
        <w:numPr>
          <w:ilvl w:val="0"/>
          <w:numId w:val="5"/>
        </w:numPr>
      </w:pPr>
      <w:r>
        <w:t>At this point, I</w:t>
      </w:r>
      <w:r w:rsidR="003835C1">
        <w:t xml:space="preserve"> was at a loss. The secrets.txt document was the answer to the question I asked at the retirement party, but there is no flag to complete the challenge. </w:t>
      </w:r>
      <w:r w:rsidR="00287D75">
        <w:t xml:space="preserve">After some time of </w:t>
      </w:r>
      <w:proofErr w:type="gramStart"/>
      <w:r w:rsidR="00287D75">
        <w:t>frustration, and</w:t>
      </w:r>
      <w:proofErr w:type="gramEnd"/>
      <w:r w:rsidR="00287D75">
        <w:t xml:space="preserve"> looking through all the other </w:t>
      </w:r>
      <w:r w:rsidR="0041134B">
        <w:t>.xml files that were exported with it, I had an epiphany</w:t>
      </w:r>
      <w:r w:rsidR="00E8001E">
        <w:t xml:space="preserve">. My </w:t>
      </w:r>
      <w:proofErr w:type="gramStart"/>
      <w:r w:rsidR="00E8001E">
        <w:t>dad</w:t>
      </w:r>
      <w:proofErr w:type="gramEnd"/>
      <w:r w:rsidR="00E8001E">
        <w:t xml:space="preserve"> brain kicked i</w:t>
      </w:r>
      <w:r w:rsidR="00F862CC">
        <w:t xml:space="preserve">n and I realized by asking for the secret to his success and him sending the secret text file, the file itself had to be the answer to the challenge. I ran an md5sum on the </w:t>
      </w:r>
      <w:r w:rsidR="00136908">
        <w:t>file and</w:t>
      </w:r>
      <w:r w:rsidR="00F862CC">
        <w:t xml:space="preserve"> </w:t>
      </w:r>
      <w:r w:rsidR="00136908">
        <w:t>had my answer</w:t>
      </w:r>
      <w:r w:rsidR="00611BDD">
        <w:t xml:space="preserve"> (Figure 11)</w:t>
      </w:r>
      <w:r w:rsidR="00136908">
        <w:t xml:space="preserve">. I attribute this solution to dumb luck and a love for puns. </w:t>
      </w:r>
    </w:p>
    <w:p w14:paraId="09DA235B" w14:textId="0AA85A03" w:rsidR="00325616" w:rsidRDefault="00611BDD">
      <w:pPr>
        <w:rPr>
          <w:b/>
          <w:color w:val="00AB44"/>
          <w:sz w:val="28"/>
          <w:szCs w:val="28"/>
        </w:rPr>
      </w:pPr>
      <w:r w:rsidRPr="00611BDD">
        <w:rPr>
          <w:b/>
          <w:bCs/>
        </w:rPr>
        <w:lastRenderedPageBreak/>
        <w:t>Figure 11</w:t>
      </w:r>
      <w:r w:rsidR="00193F89" w:rsidRPr="00193F89">
        <w:rPr>
          <w:b/>
          <w:noProof/>
          <w:color w:val="00AB44"/>
          <w:sz w:val="28"/>
          <w:szCs w:val="28"/>
        </w:rPr>
        <w:drawing>
          <wp:inline distT="0" distB="0" distL="0" distR="0" wp14:anchorId="37C8092B" wp14:editId="00474CEC">
            <wp:extent cx="5458587" cy="724001"/>
            <wp:effectExtent l="0" t="0" r="8890" b="0"/>
            <wp:docPr id="2056564184" name="Picture 1" descr="A black background with white text and blu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564184" name="Picture 1" descr="A black background with white text and blue letters&#10;&#10;Description automatically generated"/>
                    <pic:cNvPicPr/>
                  </pic:nvPicPr>
                  <pic:blipFill>
                    <a:blip r:embed="rId21"/>
                    <a:stretch>
                      <a:fillRect/>
                    </a:stretch>
                  </pic:blipFill>
                  <pic:spPr>
                    <a:xfrm>
                      <a:off x="0" y="0"/>
                      <a:ext cx="5458587" cy="724001"/>
                    </a:xfrm>
                    <a:prstGeom prst="rect">
                      <a:avLst/>
                    </a:prstGeom>
                  </pic:spPr>
                </pic:pic>
              </a:graphicData>
            </a:graphic>
          </wp:inline>
        </w:drawing>
      </w:r>
    </w:p>
    <w:p w14:paraId="68566AD1" w14:textId="41CAFC32" w:rsidR="001F254F" w:rsidRDefault="00F90226">
      <w:pPr>
        <w:pStyle w:val="Heading2"/>
      </w:pPr>
      <w:r>
        <w:t>Recommendations</w:t>
      </w:r>
    </w:p>
    <w:p w14:paraId="17CEFC91" w14:textId="3A075F6D" w:rsidR="00411A0C" w:rsidRDefault="00411A0C" w:rsidP="00A13DDC">
      <w:pPr>
        <w:pStyle w:val="ListParagraph"/>
        <w:numPr>
          <w:ilvl w:val="0"/>
          <w:numId w:val="10"/>
        </w:numPr>
      </w:pPr>
      <w:r w:rsidRPr="0072227F">
        <w:rPr>
          <w:b/>
          <w:bCs/>
        </w:rPr>
        <w:t>Utilize Comprehensive File Analysis Tools:</w:t>
      </w:r>
      <w:r w:rsidR="0072227F">
        <w:t xml:space="preserve"> </w:t>
      </w:r>
      <w:r w:rsidR="0072227F" w:rsidRPr="0072227F">
        <w:t>When dealing with unknown or complex files, always use a combination of tools to ensure thorough analysis. Tools like Volatility for memory dumps and strings for extracting readable text can complement each other and provide a more complete picture.</w:t>
      </w:r>
    </w:p>
    <w:p w14:paraId="5E81C657" w14:textId="38A6EDDA" w:rsidR="00411A0C" w:rsidRDefault="00411A0C" w:rsidP="00A13DDC">
      <w:pPr>
        <w:pStyle w:val="ListParagraph"/>
        <w:numPr>
          <w:ilvl w:val="0"/>
          <w:numId w:val="10"/>
        </w:numPr>
      </w:pPr>
      <w:r w:rsidRPr="00E24936">
        <w:rPr>
          <w:b/>
          <w:bCs/>
        </w:rPr>
        <w:t xml:space="preserve">Practice </w:t>
      </w:r>
      <w:r w:rsidR="00A13DDC" w:rsidRPr="00E24936">
        <w:rPr>
          <w:b/>
          <w:bCs/>
        </w:rPr>
        <w:t>Data Handling and Security:</w:t>
      </w:r>
      <w:r w:rsidR="00E24936">
        <w:t xml:space="preserve"> </w:t>
      </w:r>
      <w:r w:rsidR="00E24936" w:rsidRPr="00E24936">
        <w:t>Regularly practice and reinforce the use of secure file handling and encryption techniques. Always verify the integrity of files using cryptographic hashes like MD5, and secure sensitive data using strong encryption methods.</w:t>
      </w:r>
    </w:p>
    <w:p w14:paraId="187E0B09" w14:textId="5AE50C67" w:rsidR="00A13DDC" w:rsidRDefault="00A13DDC" w:rsidP="00A13DDC">
      <w:pPr>
        <w:pStyle w:val="ListParagraph"/>
        <w:numPr>
          <w:ilvl w:val="0"/>
          <w:numId w:val="10"/>
        </w:numPr>
      </w:pPr>
      <w:r w:rsidRPr="006048DF">
        <w:rPr>
          <w:b/>
          <w:bCs/>
        </w:rPr>
        <w:t>Encourage Continuous Learning and Knowledge Sharing:</w:t>
      </w:r>
      <w:r w:rsidR="006048DF">
        <w:t xml:space="preserve"> </w:t>
      </w:r>
      <w:r w:rsidR="006048DF" w:rsidRPr="006048DF">
        <w:t>Foster a culture of continuous learning and knowledge sharing within the team. Encourage team members to share their insights, challenges, and solutions encountered during investigations.</w:t>
      </w:r>
    </w:p>
    <w:p w14:paraId="542DF406" w14:textId="19FE95DC" w:rsidR="006048DF" w:rsidRPr="00411A0C" w:rsidRDefault="006048DF" w:rsidP="00A13DDC">
      <w:pPr>
        <w:pStyle w:val="ListParagraph"/>
        <w:numPr>
          <w:ilvl w:val="0"/>
          <w:numId w:val="10"/>
        </w:numPr>
      </w:pPr>
      <w:r w:rsidRPr="006048DF">
        <w:rPr>
          <w:b/>
          <w:bCs/>
        </w:rPr>
        <w:t>Improve Documentation and Reporting Skills:</w:t>
      </w:r>
      <w:r>
        <w:t xml:space="preserve"> </w:t>
      </w:r>
      <w:r w:rsidRPr="006048DF">
        <w:t>Maintain detailed and clear documentation of the investigation process. This includes recording each step taken, the tools used, and the findings at each stage.</w:t>
      </w:r>
    </w:p>
    <w:sectPr w:rsidR="006048DF" w:rsidRPr="00411A0C">
      <w:headerReference w:type="first" r:id="rId22"/>
      <w:pgSz w:w="12240" w:h="15840"/>
      <w:pgMar w:top="1080" w:right="1440" w:bottom="108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DB35E3" w14:textId="77777777" w:rsidR="00DF5A98" w:rsidRDefault="00DF5A98">
      <w:pPr>
        <w:spacing w:before="0" w:line="240" w:lineRule="auto"/>
      </w:pPr>
      <w:r>
        <w:separator/>
      </w:r>
    </w:p>
  </w:endnote>
  <w:endnote w:type="continuationSeparator" w:id="0">
    <w:p w14:paraId="274DE524" w14:textId="77777777" w:rsidR="00DF5A98" w:rsidRDefault="00DF5A98">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Proxima Nova">
    <w:altName w:val="Tahoma"/>
    <w:charset w:val="00"/>
    <w:family w:val="auto"/>
    <w:pitch w:val="default"/>
  </w:font>
  <w:font w:name="Trebuchet MS">
    <w:panose1 w:val="020B0603020202020204"/>
    <w:charset w:val="00"/>
    <w:family w:val="swiss"/>
    <w:pitch w:val="variable"/>
    <w:sig w:usb0="00000687" w:usb1="00000000" w:usb2="00000000" w:usb3="00000000" w:csb0="0000009F" w:csb1="00000000"/>
  </w:font>
  <w:font w:name="Proxima Nova Semibold">
    <w:altName w:val="Tahoma"/>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EE63DB" w14:textId="77777777" w:rsidR="001F254F" w:rsidRDefault="001F254F">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E5A15D" w14:textId="77777777" w:rsidR="00DF5A98" w:rsidRDefault="00DF5A98">
      <w:pPr>
        <w:spacing w:before="0" w:line="240" w:lineRule="auto"/>
      </w:pPr>
      <w:r>
        <w:separator/>
      </w:r>
    </w:p>
  </w:footnote>
  <w:footnote w:type="continuationSeparator" w:id="0">
    <w:p w14:paraId="2F25BF8C" w14:textId="77777777" w:rsidR="00DF5A98" w:rsidRDefault="00DF5A98">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3ED615" w14:textId="77777777" w:rsidR="001F254F" w:rsidRDefault="001F254F">
    <w:pPr>
      <w:pBdr>
        <w:top w:val="nil"/>
        <w:left w:val="nil"/>
        <w:bottom w:val="nil"/>
        <w:right w:val="nil"/>
        <w:between w:val="nil"/>
      </w:pBdr>
      <w:spacing w:before="400"/>
    </w:pPr>
  </w:p>
  <w:p w14:paraId="1BA7910A" w14:textId="77777777" w:rsidR="001F254F" w:rsidRDefault="00F90226">
    <w:pPr>
      <w:pBdr>
        <w:top w:val="nil"/>
        <w:left w:val="nil"/>
        <w:bottom w:val="nil"/>
        <w:right w:val="nil"/>
        <w:between w:val="nil"/>
      </w:pBdr>
      <w:spacing w:before="0"/>
    </w:pPr>
    <w:r>
      <w:rPr>
        <w:noProof/>
      </w:rPr>
      <w:drawing>
        <wp:inline distT="114300" distB="114300" distL="114300" distR="114300" wp14:anchorId="76DB47D9" wp14:editId="55605714">
          <wp:extent cx="5943600" cy="38100"/>
          <wp:effectExtent l="0" t="0" r="0" b="0"/>
          <wp:docPr id="1096338754" name="image4.png" descr="horizontal line"/>
          <wp:cNvGraphicFramePr/>
          <a:graphic xmlns:a="http://schemas.openxmlformats.org/drawingml/2006/main">
            <a:graphicData uri="http://schemas.openxmlformats.org/drawingml/2006/picture">
              <pic:pic xmlns:pic="http://schemas.openxmlformats.org/drawingml/2006/picture">
                <pic:nvPicPr>
                  <pic:cNvPr id="0" name="image4.png" descr="horizontal line"/>
                  <pic:cNvPicPr preferRelativeResize="0"/>
                </pic:nvPicPr>
                <pic:blipFill>
                  <a:blip r:embed="rId1"/>
                  <a:srcRect/>
                  <a:stretch>
                    <a:fillRect/>
                  </a:stretch>
                </pic:blipFill>
                <pic:spPr>
                  <a:xfrm>
                    <a:off x="0" y="0"/>
                    <a:ext cx="5943600" cy="38100"/>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D69EEE" w14:textId="74F53C21" w:rsidR="001F254F" w:rsidRDefault="0003011E" w:rsidP="0003011E">
    <w:pPr>
      <w:pBdr>
        <w:top w:val="nil"/>
        <w:left w:val="nil"/>
        <w:bottom w:val="nil"/>
        <w:right w:val="nil"/>
        <w:between w:val="nil"/>
      </w:pBdr>
      <w:tabs>
        <w:tab w:val="left" w:pos="2063"/>
      </w:tabs>
      <w:rPr>
        <w:color w:val="00AB44"/>
      </w:rPr>
    </w:pPr>
    <w:r>
      <w:rPr>
        <w:color w:val="00AB44"/>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07BF9B" w14:textId="1E7F6ECC" w:rsidR="0003011E" w:rsidRDefault="004F3143" w:rsidP="0003011E">
    <w:pPr>
      <w:pBdr>
        <w:top w:val="nil"/>
        <w:left w:val="nil"/>
        <w:bottom w:val="nil"/>
        <w:right w:val="nil"/>
        <w:between w:val="nil"/>
      </w:pBdr>
      <w:tabs>
        <w:tab w:val="left" w:pos="2063"/>
      </w:tabs>
      <w:rPr>
        <w:color w:val="00AB44"/>
      </w:rPr>
    </w:pPr>
    <w:r>
      <w:rPr>
        <w:noProof/>
      </w:rPr>
      <w:drawing>
        <wp:anchor distT="0" distB="0" distL="114300" distR="114300" simplePos="0" relativeHeight="251661312" behindDoc="0" locked="0" layoutInCell="1" allowOverlap="1" wp14:anchorId="3793D1B3" wp14:editId="2F6E5F5F">
          <wp:simplePos x="0" y="0"/>
          <wp:positionH relativeFrom="column">
            <wp:posOffset>40005</wp:posOffset>
          </wp:positionH>
          <wp:positionV relativeFrom="paragraph">
            <wp:posOffset>609913</wp:posOffset>
          </wp:positionV>
          <wp:extent cx="5943600" cy="38100"/>
          <wp:effectExtent l="0" t="0" r="0" b="0"/>
          <wp:wrapNone/>
          <wp:docPr id="1732705429" name="image4.png" descr="horizontal line"/>
          <wp:cNvGraphicFramePr/>
          <a:graphic xmlns:a="http://schemas.openxmlformats.org/drawingml/2006/main">
            <a:graphicData uri="http://schemas.openxmlformats.org/drawingml/2006/picture">
              <pic:pic xmlns:pic="http://schemas.openxmlformats.org/drawingml/2006/picture">
                <pic:nvPicPr>
                  <pic:cNvPr id="0" name="image4.png" descr="horizontal line"/>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5943600" cy="38100"/>
                  </a:xfrm>
                  <a:prstGeom prst="rect">
                    <a:avLst/>
                  </a:prstGeom>
                  <a:ln/>
                </pic:spPr>
              </pic:pic>
            </a:graphicData>
          </a:graphic>
        </wp:anchor>
      </w:drawing>
    </w:r>
    <w:r>
      <w:rPr>
        <w:noProof/>
      </w:rPr>
      <w:drawing>
        <wp:anchor distT="0" distB="0" distL="114300" distR="114300" simplePos="0" relativeHeight="251659264" behindDoc="0" locked="0" layoutInCell="1" allowOverlap="1" wp14:anchorId="7B591678" wp14:editId="6396CF74">
          <wp:simplePos x="0" y="0"/>
          <wp:positionH relativeFrom="column">
            <wp:posOffset>654050</wp:posOffset>
          </wp:positionH>
          <wp:positionV relativeFrom="paragraph">
            <wp:posOffset>226695</wp:posOffset>
          </wp:positionV>
          <wp:extent cx="1212850" cy="359410"/>
          <wp:effectExtent l="0" t="0" r="6350" b="0"/>
          <wp:wrapNone/>
          <wp:docPr id="100974947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extLst>
                      <a:ext uri="{28A0092B-C50C-407E-A947-70E740481C1C}">
                        <a14:useLocalDpi xmlns:a14="http://schemas.microsoft.com/office/drawing/2010/main" val="0"/>
                      </a:ext>
                    </a:extLst>
                  </a:blip>
                  <a:srcRect/>
                  <a:stretch>
                    <a:fillRect/>
                  </a:stretch>
                </pic:blipFill>
                <pic:spPr>
                  <a:xfrm>
                    <a:off x="0" y="0"/>
                    <a:ext cx="1212850" cy="359410"/>
                  </a:xfrm>
                  <a:prstGeom prst="rect">
                    <a:avLst/>
                  </a:prstGeom>
                  <a:ln/>
                </pic:spPr>
              </pic:pic>
            </a:graphicData>
          </a:graphic>
        </wp:anchor>
      </w:drawing>
    </w:r>
    <w:r>
      <w:rPr>
        <w:noProof/>
      </w:rPr>
      <w:drawing>
        <wp:anchor distT="0" distB="0" distL="114300" distR="114300" simplePos="0" relativeHeight="251660288" behindDoc="0" locked="0" layoutInCell="1" allowOverlap="1" wp14:anchorId="13977E9F" wp14:editId="71EB1BCF">
          <wp:simplePos x="0" y="0"/>
          <wp:positionH relativeFrom="column">
            <wp:posOffset>0</wp:posOffset>
          </wp:positionH>
          <wp:positionV relativeFrom="paragraph">
            <wp:posOffset>213673</wp:posOffset>
          </wp:positionV>
          <wp:extent cx="443230" cy="359410"/>
          <wp:effectExtent l="0" t="0" r="0" b="2540"/>
          <wp:wrapNone/>
          <wp:docPr id="186622516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
                    <a:extLst>
                      <a:ext uri="{28A0092B-C50C-407E-A947-70E740481C1C}">
                        <a14:useLocalDpi xmlns:a14="http://schemas.microsoft.com/office/drawing/2010/main" val="0"/>
                      </a:ext>
                    </a:extLst>
                  </a:blip>
                  <a:srcRect/>
                  <a:stretch>
                    <a:fillRect/>
                  </a:stretch>
                </pic:blipFill>
                <pic:spPr>
                  <a:xfrm>
                    <a:off x="0" y="0"/>
                    <a:ext cx="443230" cy="359410"/>
                  </a:xfrm>
                  <a:prstGeom prst="rect">
                    <a:avLst/>
                  </a:prstGeom>
                  <a:ln/>
                </pic:spPr>
              </pic:pic>
            </a:graphicData>
          </a:graphic>
        </wp:anchor>
      </w:drawing>
    </w:r>
    <w:r w:rsidR="0003011E">
      <w:rPr>
        <w:color w:val="00AB4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0D7B25"/>
    <w:multiLevelType w:val="multilevel"/>
    <w:tmpl w:val="197859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E23550B"/>
    <w:multiLevelType w:val="multilevel"/>
    <w:tmpl w:val="B81CA0A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04371CD"/>
    <w:multiLevelType w:val="hybridMultilevel"/>
    <w:tmpl w:val="50CC01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4A92082"/>
    <w:multiLevelType w:val="hybridMultilevel"/>
    <w:tmpl w:val="B606A1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D21B50"/>
    <w:multiLevelType w:val="multilevel"/>
    <w:tmpl w:val="E9B441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2D6D5972"/>
    <w:multiLevelType w:val="multilevel"/>
    <w:tmpl w:val="5EB0DC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5237A0D"/>
    <w:multiLevelType w:val="hybridMultilevel"/>
    <w:tmpl w:val="1BC83C1E"/>
    <w:lvl w:ilvl="0" w:tplc="4106F240">
      <w:start w:val="1"/>
      <w:numFmt w:val="decimal"/>
      <w:lvlText w:val="%1."/>
      <w:lvlJc w:val="left"/>
      <w:pPr>
        <w:ind w:left="36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233C9B"/>
    <w:multiLevelType w:val="hybridMultilevel"/>
    <w:tmpl w:val="7DEC2F96"/>
    <w:lvl w:ilvl="0" w:tplc="4106F240">
      <w:start w:val="1"/>
      <w:numFmt w:val="decimal"/>
      <w:lvlText w:val="%1."/>
      <w:lvlJc w:val="left"/>
      <w:pPr>
        <w:ind w:left="36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92490A"/>
    <w:multiLevelType w:val="hybridMultilevel"/>
    <w:tmpl w:val="376A2C80"/>
    <w:lvl w:ilvl="0" w:tplc="4106F240">
      <w:start w:val="1"/>
      <w:numFmt w:val="decimal"/>
      <w:lvlText w:val="%1."/>
      <w:lvlJc w:val="left"/>
      <w:pPr>
        <w:ind w:left="360" w:hanging="360"/>
      </w:pPr>
      <w:rPr>
        <w:rFont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3B30F12"/>
    <w:multiLevelType w:val="hybridMultilevel"/>
    <w:tmpl w:val="C960E5F0"/>
    <w:lvl w:ilvl="0" w:tplc="2E6C67E8">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84098976">
    <w:abstractNumId w:val="5"/>
  </w:num>
  <w:num w:numId="2" w16cid:durableId="53044517">
    <w:abstractNumId w:val="1"/>
  </w:num>
  <w:num w:numId="3" w16cid:durableId="968434849">
    <w:abstractNumId w:val="4"/>
  </w:num>
  <w:num w:numId="4" w16cid:durableId="1701468489">
    <w:abstractNumId w:val="0"/>
  </w:num>
  <w:num w:numId="5" w16cid:durableId="1558785966">
    <w:abstractNumId w:val="9"/>
  </w:num>
  <w:num w:numId="6" w16cid:durableId="1573278112">
    <w:abstractNumId w:val="2"/>
  </w:num>
  <w:num w:numId="7" w16cid:durableId="1663192721">
    <w:abstractNumId w:val="3"/>
  </w:num>
  <w:num w:numId="8" w16cid:durableId="1569611385">
    <w:abstractNumId w:val="8"/>
  </w:num>
  <w:num w:numId="9" w16cid:durableId="1405033408">
    <w:abstractNumId w:val="6"/>
  </w:num>
  <w:num w:numId="10" w16cid:durableId="141619950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Y0NTY2NzA1MDQwMzZU0lEKTi0uzszPAykwqgUADf1O0SwAAAA="/>
  </w:docVars>
  <w:rsids>
    <w:rsidRoot w:val="001F254F"/>
    <w:rsid w:val="0003011E"/>
    <w:rsid w:val="00032EC4"/>
    <w:rsid w:val="00044D78"/>
    <w:rsid w:val="00087203"/>
    <w:rsid w:val="000A09E6"/>
    <w:rsid w:val="000B5FE3"/>
    <w:rsid w:val="000D455B"/>
    <w:rsid w:val="000E68E6"/>
    <w:rsid w:val="00136908"/>
    <w:rsid w:val="00137E79"/>
    <w:rsid w:val="00140020"/>
    <w:rsid w:val="00145875"/>
    <w:rsid w:val="001464C3"/>
    <w:rsid w:val="00165704"/>
    <w:rsid w:val="00165DB2"/>
    <w:rsid w:val="00167C94"/>
    <w:rsid w:val="00193F89"/>
    <w:rsid w:val="001A5133"/>
    <w:rsid w:val="001C3214"/>
    <w:rsid w:val="001C5B84"/>
    <w:rsid w:val="001D239F"/>
    <w:rsid w:val="001E5E63"/>
    <w:rsid w:val="001F254F"/>
    <w:rsid w:val="00200C45"/>
    <w:rsid w:val="00202677"/>
    <w:rsid w:val="00224A56"/>
    <w:rsid w:val="00250F02"/>
    <w:rsid w:val="00252578"/>
    <w:rsid w:val="00270B62"/>
    <w:rsid w:val="002870E0"/>
    <w:rsid w:val="00287D75"/>
    <w:rsid w:val="002C4677"/>
    <w:rsid w:val="003009A3"/>
    <w:rsid w:val="00304B01"/>
    <w:rsid w:val="00325616"/>
    <w:rsid w:val="003344CC"/>
    <w:rsid w:val="003477DE"/>
    <w:rsid w:val="003540A5"/>
    <w:rsid w:val="003835C1"/>
    <w:rsid w:val="003C5A01"/>
    <w:rsid w:val="003F1F59"/>
    <w:rsid w:val="004075B8"/>
    <w:rsid w:val="0041134B"/>
    <w:rsid w:val="00411A0C"/>
    <w:rsid w:val="004161FA"/>
    <w:rsid w:val="004207CD"/>
    <w:rsid w:val="00454BAF"/>
    <w:rsid w:val="00476198"/>
    <w:rsid w:val="00481DEF"/>
    <w:rsid w:val="004D6D39"/>
    <w:rsid w:val="004E1FBA"/>
    <w:rsid w:val="004E695F"/>
    <w:rsid w:val="004F1196"/>
    <w:rsid w:val="004F3143"/>
    <w:rsid w:val="00533598"/>
    <w:rsid w:val="00533ECB"/>
    <w:rsid w:val="00537782"/>
    <w:rsid w:val="005405D4"/>
    <w:rsid w:val="005823E3"/>
    <w:rsid w:val="00590B00"/>
    <w:rsid w:val="006048DF"/>
    <w:rsid w:val="00606643"/>
    <w:rsid w:val="00611BDD"/>
    <w:rsid w:val="00614E7F"/>
    <w:rsid w:val="00643EF8"/>
    <w:rsid w:val="006529C6"/>
    <w:rsid w:val="006545DD"/>
    <w:rsid w:val="00670AD9"/>
    <w:rsid w:val="00684BEB"/>
    <w:rsid w:val="00691C4E"/>
    <w:rsid w:val="006A4DC0"/>
    <w:rsid w:val="006B04AF"/>
    <w:rsid w:val="006E07A8"/>
    <w:rsid w:val="006E4660"/>
    <w:rsid w:val="006E5101"/>
    <w:rsid w:val="006E7026"/>
    <w:rsid w:val="00712000"/>
    <w:rsid w:val="0072227F"/>
    <w:rsid w:val="007822A9"/>
    <w:rsid w:val="00791697"/>
    <w:rsid w:val="00794873"/>
    <w:rsid w:val="007A346E"/>
    <w:rsid w:val="007C4039"/>
    <w:rsid w:val="007C6358"/>
    <w:rsid w:val="007D141F"/>
    <w:rsid w:val="007F6F84"/>
    <w:rsid w:val="00806780"/>
    <w:rsid w:val="00830C12"/>
    <w:rsid w:val="00863189"/>
    <w:rsid w:val="008B49B6"/>
    <w:rsid w:val="008C7851"/>
    <w:rsid w:val="00911C70"/>
    <w:rsid w:val="009A40E1"/>
    <w:rsid w:val="009F70B8"/>
    <w:rsid w:val="00A1084A"/>
    <w:rsid w:val="00A13DDC"/>
    <w:rsid w:val="00A46391"/>
    <w:rsid w:val="00A514BE"/>
    <w:rsid w:val="00A5176B"/>
    <w:rsid w:val="00A70F32"/>
    <w:rsid w:val="00A954AA"/>
    <w:rsid w:val="00AB0752"/>
    <w:rsid w:val="00AC5171"/>
    <w:rsid w:val="00AF2A13"/>
    <w:rsid w:val="00B13E89"/>
    <w:rsid w:val="00B15AD4"/>
    <w:rsid w:val="00B83B3E"/>
    <w:rsid w:val="00B85844"/>
    <w:rsid w:val="00B90BA1"/>
    <w:rsid w:val="00BA55E7"/>
    <w:rsid w:val="00C0050C"/>
    <w:rsid w:val="00C34555"/>
    <w:rsid w:val="00C419A3"/>
    <w:rsid w:val="00C66175"/>
    <w:rsid w:val="00C805F3"/>
    <w:rsid w:val="00D009C5"/>
    <w:rsid w:val="00D13C97"/>
    <w:rsid w:val="00D55D3C"/>
    <w:rsid w:val="00D767DB"/>
    <w:rsid w:val="00DA2FDF"/>
    <w:rsid w:val="00DA3406"/>
    <w:rsid w:val="00DF134F"/>
    <w:rsid w:val="00DF5A98"/>
    <w:rsid w:val="00E061BD"/>
    <w:rsid w:val="00E24936"/>
    <w:rsid w:val="00E33ABA"/>
    <w:rsid w:val="00E361D3"/>
    <w:rsid w:val="00E8001E"/>
    <w:rsid w:val="00EC4418"/>
    <w:rsid w:val="00F031F9"/>
    <w:rsid w:val="00F862CC"/>
    <w:rsid w:val="00F87CD7"/>
    <w:rsid w:val="00F90226"/>
    <w:rsid w:val="00FD3947"/>
    <w:rsid w:val="00FD59A3"/>
    <w:rsid w:val="00FD5C2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F3FA8C"/>
  <w15:docId w15:val="{6E840E85-DF79-4A24-AFBB-63A79645A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Proxima Nova" w:eastAsia="Proxima Nova" w:hAnsi="Proxima Nova" w:cs="Proxima Nova"/>
        <w:color w:val="353744"/>
        <w:sz w:val="22"/>
        <w:szCs w:val="22"/>
        <w:lang w:val="en" w:eastAsia="en-US" w:bidi="he-IL"/>
      </w:rPr>
    </w:rPrDefault>
    <w:pPrDefault>
      <w:pPr>
        <w:spacing w:before="20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0752"/>
  </w:style>
  <w:style w:type="paragraph" w:styleId="Heading1">
    <w:name w:val="heading 1"/>
    <w:basedOn w:val="Normal"/>
    <w:next w:val="Normal"/>
    <w:uiPriority w:val="9"/>
    <w:qFormat/>
    <w:pPr>
      <w:spacing w:before="480" w:line="240" w:lineRule="auto"/>
      <w:outlineLvl w:val="0"/>
    </w:pPr>
    <w:rPr>
      <w:b/>
      <w:sz w:val="28"/>
      <w:szCs w:val="28"/>
    </w:rPr>
  </w:style>
  <w:style w:type="paragraph" w:styleId="Heading2">
    <w:name w:val="heading 2"/>
    <w:basedOn w:val="Normal"/>
    <w:next w:val="Normal"/>
    <w:uiPriority w:val="9"/>
    <w:unhideWhenUsed/>
    <w:qFormat/>
    <w:pPr>
      <w:spacing w:before="320" w:line="240" w:lineRule="auto"/>
      <w:outlineLvl w:val="1"/>
    </w:pPr>
    <w:rPr>
      <w:b/>
      <w:color w:val="00AB44"/>
      <w:sz w:val="28"/>
      <w:szCs w:val="28"/>
    </w:rPr>
  </w:style>
  <w:style w:type="paragraph" w:styleId="Heading3">
    <w:name w:val="heading 3"/>
    <w:basedOn w:val="Normal"/>
    <w:next w:val="Normal"/>
    <w:uiPriority w:val="9"/>
    <w:semiHidden/>
    <w:unhideWhenUsed/>
    <w:qFormat/>
    <w:pPr>
      <w:spacing w:line="240" w:lineRule="auto"/>
      <w:outlineLvl w:val="2"/>
    </w:pPr>
    <w:rPr>
      <w:sz w:val="26"/>
      <w:szCs w:val="26"/>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before="320" w:line="240" w:lineRule="auto"/>
    </w:pPr>
    <w:rPr>
      <w:sz w:val="72"/>
      <w:szCs w:val="72"/>
    </w:rPr>
  </w:style>
  <w:style w:type="paragraph" w:styleId="Subtitle">
    <w:name w:val="Subtitle"/>
    <w:basedOn w:val="Normal"/>
    <w:next w:val="Normal"/>
    <w:uiPriority w:val="11"/>
    <w:qFormat/>
    <w:pPr>
      <w:spacing w:before="0" w:line="240" w:lineRule="auto"/>
    </w:pPr>
    <w:rPr>
      <w:color w:val="666666"/>
      <w:sz w:val="26"/>
      <w:szCs w:val="26"/>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03011E"/>
    <w:pPr>
      <w:tabs>
        <w:tab w:val="center" w:pos="4513"/>
        <w:tab w:val="right" w:pos="9026"/>
      </w:tabs>
      <w:spacing w:before="0" w:line="240" w:lineRule="auto"/>
    </w:pPr>
  </w:style>
  <w:style w:type="character" w:customStyle="1" w:styleId="HeaderChar">
    <w:name w:val="Header Char"/>
    <w:basedOn w:val="DefaultParagraphFont"/>
    <w:link w:val="Header"/>
    <w:uiPriority w:val="99"/>
    <w:rsid w:val="0003011E"/>
  </w:style>
  <w:style w:type="paragraph" w:styleId="Footer">
    <w:name w:val="footer"/>
    <w:basedOn w:val="Normal"/>
    <w:link w:val="FooterChar"/>
    <w:uiPriority w:val="99"/>
    <w:unhideWhenUsed/>
    <w:rsid w:val="0003011E"/>
    <w:pPr>
      <w:tabs>
        <w:tab w:val="center" w:pos="4513"/>
        <w:tab w:val="right" w:pos="9026"/>
      </w:tabs>
      <w:spacing w:before="0" w:line="240" w:lineRule="auto"/>
    </w:pPr>
  </w:style>
  <w:style w:type="character" w:customStyle="1" w:styleId="FooterChar">
    <w:name w:val="Footer Char"/>
    <w:basedOn w:val="DefaultParagraphFont"/>
    <w:link w:val="Footer"/>
    <w:uiPriority w:val="99"/>
    <w:rsid w:val="0003011E"/>
  </w:style>
  <w:style w:type="character" w:customStyle="1" w:styleId="TitleChar">
    <w:name w:val="Title Char"/>
    <w:basedOn w:val="DefaultParagraphFont"/>
    <w:link w:val="Title"/>
    <w:uiPriority w:val="10"/>
    <w:rsid w:val="0003011E"/>
    <w:rPr>
      <w:sz w:val="72"/>
      <w:szCs w:val="72"/>
    </w:rPr>
  </w:style>
  <w:style w:type="paragraph" w:styleId="ListParagraph">
    <w:name w:val="List Paragraph"/>
    <w:basedOn w:val="Normal"/>
    <w:uiPriority w:val="34"/>
    <w:qFormat/>
    <w:rsid w:val="00165DB2"/>
    <w:pPr>
      <w:ind w:left="720"/>
      <w:contextualSpacing/>
    </w:pPr>
  </w:style>
  <w:style w:type="paragraph" w:styleId="NoSpacing">
    <w:name w:val="No Spacing"/>
    <w:uiPriority w:val="1"/>
    <w:qFormat/>
    <w:rsid w:val="006B04AF"/>
    <w:pPr>
      <w:spacing w:before="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eader" Target="header1.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15.png"/><Relationship Id="rId2" Type="http://schemas.openxmlformats.org/officeDocument/2006/relationships/image" Target="media/image14.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6</TotalTime>
  <Pages>9</Pages>
  <Words>1311</Words>
  <Characters>656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hony Frederick</dc:creator>
  <cp:lastModifiedBy>Anthony Frederick</cp:lastModifiedBy>
  <cp:revision>111</cp:revision>
  <dcterms:created xsi:type="dcterms:W3CDTF">2024-07-31T18:10:00Z</dcterms:created>
  <dcterms:modified xsi:type="dcterms:W3CDTF">2024-08-07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d80ee1c78d3027ee07e2d182b134e291b39c6bd36ad9445f042334a09b4303</vt:lpwstr>
  </property>
</Properties>
</file>